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F52" w:rsidRDefault="002A0A27">
      <w:pPr>
        <w:rPr>
          <w:rFonts w:ascii="Arial" w:hAnsi="Arial"/>
          <w:b/>
          <w:bCs/>
          <w:sz w:val="32"/>
          <w:szCs w:val="32"/>
        </w:rPr>
      </w:pPr>
      <w:r>
        <w:rPr>
          <w:rFonts w:ascii="Arial" w:hAnsi="Arial"/>
          <w:b/>
          <w:bCs/>
          <w:sz w:val="32"/>
          <w:szCs w:val="32"/>
        </w:rPr>
        <w:t>Minutes of Special Board Meeting</w:t>
      </w:r>
      <w:r w:rsidR="004F40C4">
        <w:rPr>
          <w:rFonts w:ascii="Arial" w:hAnsi="Arial"/>
          <w:b/>
          <w:bCs/>
          <w:sz w:val="32"/>
          <w:szCs w:val="32"/>
        </w:rPr>
        <w:t xml:space="preserve"> February 8, 2018</w:t>
      </w:r>
    </w:p>
    <w:p w:rsidR="00676F52" w:rsidRDefault="004331B4">
      <w:pPr>
        <w:rPr>
          <w:rFonts w:ascii="Arial" w:hAnsi="Arial"/>
          <w:b/>
          <w:bCs/>
        </w:rPr>
      </w:pPr>
    </w:p>
    <w:p w:rsidR="00676F52" w:rsidRDefault="002A0A27">
      <w:pPr>
        <w:rPr>
          <w:rFonts w:ascii="Arial" w:hAnsi="Arial"/>
          <w:b/>
          <w:bCs/>
          <w:sz w:val="28"/>
          <w:szCs w:val="28"/>
        </w:rPr>
      </w:pPr>
      <w:r>
        <w:rPr>
          <w:rFonts w:ascii="Arial" w:hAnsi="Arial"/>
          <w:b/>
          <w:bCs/>
          <w:sz w:val="28"/>
          <w:szCs w:val="28"/>
        </w:rPr>
        <w:t>The Board of Trustees</w:t>
      </w:r>
    </w:p>
    <w:p w:rsidR="00676F52" w:rsidRDefault="002A0A27">
      <w:r>
        <w:rPr>
          <w:rFonts w:ascii="Arial" w:hAnsi="Arial"/>
          <w:b/>
          <w:bCs/>
          <w:sz w:val="28"/>
          <w:szCs w:val="28"/>
        </w:rPr>
        <w:t>Texas City Independent School District</w:t>
      </w:r>
    </w:p>
    <w:p w:rsidR="00676F52" w:rsidRDefault="004331B4"/>
    <w:p w:rsidR="00676F52" w:rsidRDefault="004331B4">
      <w:r>
        <w:rPr>
          <w:noProof/>
        </w:rPr>
        <w:pict>
          <v:line id="_x0000_s1026" style="position:absolute;z-index:251657728" from="0,3pt" to="6in,3pt" strokecolor="gray" strokeweight="3pt"/>
        </w:pict>
      </w:r>
    </w:p>
    <w:p w:rsidR="00CB30B0" w:rsidRPr="005C7DF1" w:rsidRDefault="00CB30B0" w:rsidP="00CB30B0">
      <w:pPr>
        <w:rPr>
          <w:i/>
        </w:rPr>
      </w:pPr>
      <w:r w:rsidRPr="005C7DF1">
        <w:rPr>
          <w:i/>
        </w:rPr>
        <w:t>Members Present:</w:t>
      </w:r>
      <w:r w:rsidRPr="005C7DF1">
        <w:rPr>
          <w:i/>
        </w:rPr>
        <w:tab/>
        <w:t xml:space="preserve"> Hal Biery, President</w:t>
      </w:r>
    </w:p>
    <w:p w:rsidR="00E14B3F" w:rsidRDefault="00E14B3F" w:rsidP="00CB30B0">
      <w:pPr>
        <w:ind w:left="1440" w:firstLine="720"/>
        <w:rPr>
          <w:i/>
        </w:rPr>
      </w:pPr>
      <w:r w:rsidRPr="005C7DF1">
        <w:rPr>
          <w:i/>
        </w:rPr>
        <w:t>David Moss, Vice President</w:t>
      </w:r>
    </w:p>
    <w:p w:rsidR="00CB30B0" w:rsidRPr="005C7DF1" w:rsidRDefault="00CB30B0" w:rsidP="00CB30B0">
      <w:pPr>
        <w:ind w:left="1440" w:firstLine="720"/>
        <w:rPr>
          <w:i/>
        </w:rPr>
      </w:pPr>
      <w:r w:rsidRPr="005C7DF1">
        <w:rPr>
          <w:i/>
        </w:rPr>
        <w:t>Melba Anderson</w:t>
      </w:r>
    </w:p>
    <w:p w:rsidR="00CB30B0" w:rsidRPr="005C7DF1" w:rsidRDefault="00CB30B0" w:rsidP="00CB30B0">
      <w:pPr>
        <w:ind w:left="1440" w:firstLine="720"/>
        <w:rPr>
          <w:i/>
        </w:rPr>
      </w:pPr>
      <w:r w:rsidRPr="005C7DF1">
        <w:rPr>
          <w:i/>
        </w:rPr>
        <w:t xml:space="preserve">Dickey Campbell          </w:t>
      </w:r>
    </w:p>
    <w:p w:rsidR="00CB30B0" w:rsidRPr="005C7DF1" w:rsidRDefault="00CB30B0" w:rsidP="00CB30B0">
      <w:pPr>
        <w:ind w:left="1440" w:firstLine="720"/>
        <w:rPr>
          <w:i/>
        </w:rPr>
      </w:pPr>
      <w:r w:rsidRPr="005C7DF1">
        <w:rPr>
          <w:i/>
        </w:rPr>
        <w:t>Nakisha Paul</w:t>
      </w:r>
    </w:p>
    <w:p w:rsidR="00CB30B0" w:rsidRDefault="00E14B3F" w:rsidP="00E14B3F">
      <w:pPr>
        <w:ind w:left="720" w:firstLine="720"/>
        <w:rPr>
          <w:i/>
        </w:rPr>
      </w:pPr>
      <w:r>
        <w:rPr>
          <w:i/>
        </w:rPr>
        <w:t xml:space="preserve">           </w:t>
      </w:r>
      <w:r w:rsidR="00CB30B0" w:rsidRPr="005C7DF1">
        <w:rPr>
          <w:i/>
        </w:rPr>
        <w:t>Mable Pratt</w:t>
      </w:r>
    </w:p>
    <w:p w:rsidR="00E14B3F" w:rsidRPr="005C7DF1" w:rsidRDefault="00E14B3F" w:rsidP="00E14B3F">
      <w:pPr>
        <w:ind w:left="720" w:firstLine="720"/>
        <w:rPr>
          <w:i/>
        </w:rPr>
      </w:pPr>
    </w:p>
    <w:p w:rsidR="00CB30B0" w:rsidRPr="005C7DF1" w:rsidRDefault="00CB30B0" w:rsidP="00CB30B0">
      <w:pPr>
        <w:rPr>
          <w:i/>
        </w:rPr>
      </w:pPr>
      <w:r w:rsidRPr="005C7DF1">
        <w:rPr>
          <w:i/>
        </w:rPr>
        <w:t>Absent:</w:t>
      </w:r>
      <w:r w:rsidR="00E14B3F">
        <w:rPr>
          <w:i/>
        </w:rPr>
        <w:tab/>
        <w:t xml:space="preserve">          </w:t>
      </w:r>
      <w:r w:rsidR="00E14B3F" w:rsidRPr="00E14B3F">
        <w:rPr>
          <w:i/>
        </w:rPr>
        <w:t xml:space="preserve"> </w:t>
      </w:r>
      <w:r w:rsidR="00E14B3F">
        <w:rPr>
          <w:i/>
        </w:rPr>
        <w:t>Bryan Thompson</w:t>
      </w:r>
      <w:r w:rsidRPr="005C7DF1">
        <w:rPr>
          <w:i/>
        </w:rPr>
        <w:tab/>
      </w:r>
      <w:r w:rsidRPr="005C7DF1">
        <w:rPr>
          <w:i/>
        </w:rPr>
        <w:tab/>
      </w:r>
    </w:p>
    <w:p w:rsidR="00CB30B0" w:rsidRPr="005C7DF1" w:rsidRDefault="00CB30B0" w:rsidP="00CB30B0">
      <w:pPr>
        <w:ind w:left="1440"/>
        <w:rPr>
          <w:i/>
        </w:rPr>
      </w:pPr>
    </w:p>
    <w:p w:rsidR="00CB30B0" w:rsidRPr="005C7DF1" w:rsidRDefault="00CB30B0" w:rsidP="00CB30B0">
      <w:pPr>
        <w:rPr>
          <w:i/>
        </w:rPr>
      </w:pPr>
      <w:r w:rsidRPr="005C7DF1">
        <w:rPr>
          <w:i/>
        </w:rPr>
        <w:t>Also Present:</w:t>
      </w:r>
      <w:r w:rsidRPr="005C7DF1">
        <w:rPr>
          <w:i/>
        </w:rPr>
        <w:tab/>
      </w:r>
      <w:r w:rsidRPr="005C7DF1">
        <w:rPr>
          <w:i/>
        </w:rPr>
        <w:tab/>
        <w:t>Dr. Rodney Cavness, Superintendent</w:t>
      </w:r>
    </w:p>
    <w:p w:rsidR="00CB30B0" w:rsidRPr="005C7DF1" w:rsidRDefault="00CB30B0" w:rsidP="00CB30B0">
      <w:pPr>
        <w:ind w:left="1440" w:firstLine="720"/>
        <w:rPr>
          <w:i/>
        </w:rPr>
      </w:pPr>
      <w:r w:rsidRPr="005C7DF1">
        <w:rPr>
          <w:i/>
        </w:rPr>
        <w:t>Susan Myers, Deputy Superintendent of Education</w:t>
      </w:r>
    </w:p>
    <w:p w:rsidR="00CB30B0" w:rsidRPr="005C7DF1" w:rsidRDefault="00CB30B0" w:rsidP="00CB30B0">
      <w:pPr>
        <w:ind w:left="1440" w:firstLine="720"/>
        <w:rPr>
          <w:i/>
        </w:rPr>
      </w:pPr>
      <w:r w:rsidRPr="005C7DF1">
        <w:rPr>
          <w:i/>
        </w:rPr>
        <w:t xml:space="preserve">Margaret Lee, Assistant Superintendent for Business &amp; </w:t>
      </w:r>
    </w:p>
    <w:p w:rsidR="00CB30B0" w:rsidRPr="005C7DF1" w:rsidRDefault="00CB30B0" w:rsidP="00CB30B0">
      <w:pPr>
        <w:ind w:left="1440" w:firstLine="720"/>
        <w:rPr>
          <w:i/>
        </w:rPr>
      </w:pPr>
      <w:r w:rsidRPr="005C7DF1">
        <w:rPr>
          <w:i/>
        </w:rPr>
        <w:t>Operations</w:t>
      </w:r>
    </w:p>
    <w:p w:rsidR="00CB30B0" w:rsidRPr="005C7DF1" w:rsidRDefault="00CB30B0" w:rsidP="00CB30B0">
      <w:pPr>
        <w:ind w:left="1440" w:firstLine="720"/>
        <w:rPr>
          <w:i/>
        </w:rPr>
      </w:pPr>
    </w:p>
    <w:p w:rsidR="00CB30B0" w:rsidRDefault="00CB30B0" w:rsidP="00CB30B0">
      <w:pPr>
        <w:ind w:left="1440" w:firstLine="720"/>
        <w:rPr>
          <w:i/>
        </w:rPr>
      </w:pPr>
      <w:r w:rsidRPr="005C7DF1">
        <w:rPr>
          <w:i/>
        </w:rPr>
        <w:t>Dr. Terri Burchfield, Executive Director of Support Services</w:t>
      </w:r>
    </w:p>
    <w:p w:rsidR="00BE2D5C" w:rsidRPr="005C7DF1" w:rsidRDefault="00BE2D5C" w:rsidP="00CB30B0">
      <w:pPr>
        <w:ind w:left="1440" w:firstLine="720"/>
        <w:rPr>
          <w:i/>
        </w:rPr>
      </w:pPr>
      <w:r>
        <w:rPr>
          <w:i/>
        </w:rPr>
        <w:t>Keyonna Butler, Texas City Student</w:t>
      </w:r>
    </w:p>
    <w:p w:rsidR="00CB30B0" w:rsidRDefault="00CB30B0" w:rsidP="00CB30B0">
      <w:pPr>
        <w:ind w:left="1440" w:firstLine="720"/>
        <w:rPr>
          <w:i/>
          <w:noProof/>
        </w:rPr>
      </w:pPr>
      <w:r w:rsidRPr="005C7DF1">
        <w:rPr>
          <w:i/>
        </w:rPr>
        <w:t xml:space="preserve">Marcus Higgs, Executive Director of Human </w:t>
      </w:r>
      <w:r w:rsidRPr="005C7DF1">
        <w:rPr>
          <w:i/>
          <w:noProof/>
        </w:rPr>
        <w:t>Resources</w:t>
      </w:r>
    </w:p>
    <w:p w:rsidR="00BE2D5C" w:rsidRDefault="00BE2D5C" w:rsidP="00CB30B0">
      <w:pPr>
        <w:ind w:left="1440" w:firstLine="720"/>
        <w:rPr>
          <w:i/>
          <w:noProof/>
        </w:rPr>
      </w:pPr>
      <w:r>
        <w:rPr>
          <w:i/>
          <w:noProof/>
        </w:rPr>
        <w:t>Brad Hughes, IBI Group</w:t>
      </w:r>
    </w:p>
    <w:p w:rsidR="00E14B3F" w:rsidRDefault="00E14B3F" w:rsidP="00CB30B0">
      <w:pPr>
        <w:ind w:left="1440" w:firstLine="720"/>
        <w:rPr>
          <w:i/>
          <w:noProof/>
        </w:rPr>
      </w:pPr>
      <w:r>
        <w:rPr>
          <w:i/>
          <w:noProof/>
        </w:rPr>
        <w:t>Nathan Jackson, Director of Student Outreach</w:t>
      </w:r>
    </w:p>
    <w:p w:rsidR="00E14B3F" w:rsidRDefault="00E14B3F" w:rsidP="00CB30B0">
      <w:pPr>
        <w:ind w:left="1440" w:firstLine="720"/>
        <w:rPr>
          <w:i/>
          <w:noProof/>
        </w:rPr>
      </w:pPr>
      <w:r>
        <w:rPr>
          <w:i/>
          <w:noProof/>
        </w:rPr>
        <w:t>Deborah Laine</w:t>
      </w:r>
      <w:r w:rsidRPr="007F6D9C">
        <w:rPr>
          <w:i/>
          <w:noProof/>
        </w:rPr>
        <w:t>,</w:t>
      </w:r>
      <w:r w:rsidR="007F6D9C">
        <w:rPr>
          <w:i/>
          <w:noProof/>
        </w:rPr>
        <w:t xml:space="preserve"> </w:t>
      </w:r>
      <w:r w:rsidRPr="007F6D9C">
        <w:rPr>
          <w:i/>
          <w:noProof/>
        </w:rPr>
        <w:t>Executive</w:t>
      </w:r>
      <w:r>
        <w:rPr>
          <w:i/>
          <w:noProof/>
        </w:rPr>
        <w:t xml:space="preserve"> Director of Foundation for the Future</w:t>
      </w:r>
    </w:p>
    <w:p w:rsidR="00E14B3F" w:rsidRDefault="00E14B3F" w:rsidP="00CB30B0">
      <w:pPr>
        <w:ind w:left="1440" w:firstLine="720"/>
        <w:rPr>
          <w:i/>
          <w:noProof/>
        </w:rPr>
      </w:pPr>
      <w:r>
        <w:rPr>
          <w:i/>
          <w:noProof/>
        </w:rPr>
        <w:t>Adriana Lyle, Secretary</w:t>
      </w:r>
    </w:p>
    <w:p w:rsidR="00BE2D5C" w:rsidRDefault="00BE2D5C" w:rsidP="00CB30B0">
      <w:pPr>
        <w:ind w:left="1440" w:firstLine="720"/>
        <w:rPr>
          <w:i/>
          <w:noProof/>
        </w:rPr>
      </w:pPr>
      <w:r>
        <w:rPr>
          <w:i/>
          <w:noProof/>
        </w:rPr>
        <w:t>Colleen Merritt, La Marque EDC</w:t>
      </w:r>
    </w:p>
    <w:p w:rsidR="00BE2D5C" w:rsidRDefault="00BE2D5C" w:rsidP="00CB30B0">
      <w:pPr>
        <w:ind w:left="1440" w:firstLine="720"/>
        <w:rPr>
          <w:i/>
          <w:noProof/>
        </w:rPr>
      </w:pPr>
      <w:r>
        <w:rPr>
          <w:i/>
          <w:noProof/>
        </w:rPr>
        <w:t>Denise O’brien, Community</w:t>
      </w:r>
    </w:p>
    <w:p w:rsidR="00E14B3F" w:rsidRDefault="00E14B3F" w:rsidP="00CB30B0">
      <w:pPr>
        <w:ind w:left="1440" w:firstLine="720"/>
        <w:rPr>
          <w:i/>
          <w:noProof/>
        </w:rPr>
      </w:pPr>
      <w:r>
        <w:rPr>
          <w:i/>
          <w:noProof/>
        </w:rPr>
        <w:t>Toni Pearson, Te</w:t>
      </w:r>
      <w:r w:rsidR="00BE2D5C">
        <w:rPr>
          <w:i/>
          <w:noProof/>
        </w:rPr>
        <w:t>xas City High School</w:t>
      </w:r>
    </w:p>
    <w:p w:rsidR="00E14B3F" w:rsidRPr="005C7DF1" w:rsidRDefault="00E14B3F" w:rsidP="00CB30B0">
      <w:pPr>
        <w:ind w:left="1440" w:firstLine="720"/>
        <w:rPr>
          <w:i/>
          <w:noProof/>
        </w:rPr>
      </w:pPr>
      <w:r>
        <w:rPr>
          <w:i/>
          <w:noProof/>
        </w:rPr>
        <w:t>Dr. Robert Nicks, Consultant</w:t>
      </w:r>
    </w:p>
    <w:p w:rsidR="00CB30B0" w:rsidRPr="005C7DF1" w:rsidRDefault="00CB30B0" w:rsidP="00CB30B0">
      <w:pPr>
        <w:ind w:left="1440" w:firstLine="720"/>
        <w:rPr>
          <w:i/>
        </w:rPr>
      </w:pPr>
      <w:r w:rsidRPr="005C7DF1">
        <w:rPr>
          <w:i/>
        </w:rPr>
        <w:t>Melissa Tortorici, Director of Communication</w:t>
      </w:r>
    </w:p>
    <w:p w:rsidR="00676F52" w:rsidRDefault="004331B4"/>
    <w:p w:rsidR="00676F52" w:rsidRDefault="002A0A27">
      <w:r>
        <w:t>A Special Board Meeting of the Board of Trustees of Texas City Independent School District was held Thursday, February 8, 2018, beginning at 6:00 PM in the Simpson Education Support Center Board Room.</w:t>
      </w:r>
    </w:p>
    <w:p w:rsidR="00517CDD" w:rsidRDefault="00517CDD"/>
    <w:p w:rsidR="00517CDD" w:rsidRPr="005C7DF1" w:rsidRDefault="00517CDD" w:rsidP="00517CDD">
      <w:pPr>
        <w:rPr>
          <w:i/>
        </w:rPr>
      </w:pPr>
      <w:r w:rsidRPr="005C7DF1">
        <w:rPr>
          <w:i/>
        </w:rPr>
        <w:t xml:space="preserve">Mr. Hal Biery, </w:t>
      </w:r>
      <w:r w:rsidRPr="003A763B">
        <w:rPr>
          <w:i/>
          <w:noProof/>
        </w:rPr>
        <w:t>President</w:t>
      </w:r>
      <w:r w:rsidRPr="005C7DF1">
        <w:rPr>
          <w:i/>
        </w:rPr>
        <w:t>, cal</w:t>
      </w:r>
      <w:r>
        <w:rPr>
          <w:i/>
        </w:rPr>
        <w:t>led the meeting to order at 6:15</w:t>
      </w:r>
      <w:r w:rsidRPr="005C7DF1">
        <w:rPr>
          <w:i/>
        </w:rPr>
        <w:t xml:space="preserve"> p.m. Mr. Biery announced that a quorum was present, that the meeting had </w:t>
      </w:r>
      <w:r w:rsidRPr="007F6D9C">
        <w:rPr>
          <w:i/>
          <w:noProof/>
        </w:rPr>
        <w:t>been duly called</w:t>
      </w:r>
      <w:r w:rsidRPr="005C7DF1">
        <w:rPr>
          <w:i/>
        </w:rPr>
        <w:t xml:space="preserve">, and notice of the meeting had </w:t>
      </w:r>
      <w:r w:rsidRPr="007F6D9C">
        <w:rPr>
          <w:i/>
          <w:noProof/>
        </w:rPr>
        <w:t>been posted</w:t>
      </w:r>
      <w:r w:rsidRPr="005C7DF1">
        <w:rPr>
          <w:i/>
        </w:rPr>
        <w:t xml:space="preserve"> in the time and manner required by law.</w:t>
      </w:r>
    </w:p>
    <w:p w:rsidR="00517CDD" w:rsidRDefault="00517CDD"/>
    <w:tbl>
      <w:tblPr>
        <w:tblW w:w="4750" w:type="pct"/>
        <w:tblCellSpacing w:w="15" w:type="dxa"/>
        <w:tblCellMar>
          <w:top w:w="30" w:type="dxa"/>
          <w:left w:w="30" w:type="dxa"/>
          <w:bottom w:w="30" w:type="dxa"/>
          <w:right w:w="30" w:type="dxa"/>
        </w:tblCellMar>
        <w:tblLook w:val="0000" w:firstRow="0" w:lastRow="0" w:firstColumn="0" w:lastColumn="0" w:noHBand="0" w:noVBand="0"/>
      </w:tblPr>
      <w:tblGrid>
        <w:gridCol w:w="572"/>
        <w:gridCol w:w="294"/>
        <w:gridCol w:w="294"/>
        <w:gridCol w:w="294"/>
        <w:gridCol w:w="7441"/>
        <w:gridCol w:w="111"/>
      </w:tblGrid>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t>1.</w:t>
            </w:r>
          </w:p>
        </w:tc>
        <w:tc>
          <w:tcPr>
            <w:tcW w:w="0" w:type="auto"/>
            <w:gridSpan w:val="4"/>
            <w:tcBorders>
              <w:top w:val="nil"/>
              <w:left w:val="nil"/>
              <w:bottom w:val="nil"/>
              <w:right w:val="nil"/>
              <w:tl2br w:val="nil"/>
              <w:tr2bl w:val="nil"/>
            </w:tcBorders>
          </w:tcPr>
          <w:p w:rsidR="00517CDD" w:rsidRDefault="002A0A27">
            <w:pPr>
              <w:rPr>
                <w:b/>
              </w:rPr>
            </w:pPr>
            <w:r>
              <w:rPr>
                <w:b/>
              </w:rPr>
              <w:t>First Order of Business</w:t>
            </w:r>
          </w:p>
          <w:p w:rsidR="00517CDD" w:rsidRDefault="00517CDD"/>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A.</w:t>
            </w:r>
          </w:p>
        </w:tc>
        <w:tc>
          <w:tcPr>
            <w:tcW w:w="0" w:type="auto"/>
            <w:gridSpan w:val="3"/>
            <w:tcBorders>
              <w:top w:val="nil"/>
              <w:left w:val="nil"/>
              <w:bottom w:val="nil"/>
              <w:right w:val="nil"/>
              <w:tl2br w:val="nil"/>
              <w:tr2bl w:val="nil"/>
            </w:tcBorders>
          </w:tcPr>
          <w:p w:rsidR="00517CDD" w:rsidRDefault="002A0A27">
            <w:r w:rsidRPr="00D5344B">
              <w:rPr>
                <w:noProof/>
              </w:rPr>
              <w:t>Announcement</w:t>
            </w:r>
            <w:r>
              <w:t xml:space="preserve"> by the President whether a quorum is present, that the meeting has </w:t>
            </w:r>
            <w:r w:rsidRPr="00C52FEB">
              <w:rPr>
                <w:noProof/>
              </w:rPr>
              <w:t>been duly called</w:t>
            </w:r>
            <w:r>
              <w:t xml:space="preserve"> and notice of the meeting has </w:t>
            </w:r>
            <w:r w:rsidRPr="00C52FEB">
              <w:rPr>
                <w:noProof/>
              </w:rPr>
              <w:t>been posted</w:t>
            </w:r>
            <w:r>
              <w:t xml:space="preserve"> for the time and manner required by law</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lastRenderedPageBreak/>
              <w:t>2.</w:t>
            </w:r>
          </w:p>
        </w:tc>
        <w:tc>
          <w:tcPr>
            <w:tcW w:w="0" w:type="auto"/>
            <w:gridSpan w:val="4"/>
            <w:tcBorders>
              <w:top w:val="nil"/>
              <w:left w:val="nil"/>
              <w:bottom w:val="nil"/>
              <w:right w:val="nil"/>
              <w:tl2br w:val="nil"/>
              <w:tr2bl w:val="nil"/>
            </w:tcBorders>
          </w:tcPr>
          <w:p w:rsidR="0058708D" w:rsidRDefault="002A0A27">
            <w:r>
              <w:rPr>
                <w:b/>
              </w:rPr>
              <w:t>Information</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Pr="00A52714" w:rsidRDefault="002A0A27">
            <w:pPr>
              <w:jc w:val="right"/>
              <w:rPr>
                <w:i/>
              </w:rPr>
            </w:pPr>
            <w:r w:rsidRPr="00A52714">
              <w:rPr>
                <w:i/>
              </w:rPr>
              <w:t>A.</w:t>
            </w:r>
          </w:p>
        </w:tc>
        <w:tc>
          <w:tcPr>
            <w:tcW w:w="0" w:type="auto"/>
            <w:gridSpan w:val="3"/>
            <w:tcBorders>
              <w:top w:val="nil"/>
              <w:left w:val="nil"/>
              <w:bottom w:val="nil"/>
              <w:right w:val="nil"/>
              <w:tl2br w:val="nil"/>
              <w:tr2bl w:val="nil"/>
            </w:tcBorders>
          </w:tcPr>
          <w:p w:rsidR="0058708D" w:rsidRPr="00A52714" w:rsidRDefault="002A0A27">
            <w:r w:rsidRPr="00A52714">
              <w:t>Review CFAC recommendations for proposed Bond Election</w:t>
            </w:r>
          </w:p>
          <w:p w:rsidR="00517CDD" w:rsidRPr="00A52714" w:rsidRDefault="00517CDD">
            <w:pPr>
              <w:rPr>
                <w:i/>
              </w:rPr>
            </w:pPr>
          </w:p>
          <w:p w:rsidR="00517CDD" w:rsidRPr="00A52714" w:rsidRDefault="00517CDD" w:rsidP="005E3AA9">
            <w:pPr>
              <w:rPr>
                <w:i/>
              </w:rPr>
            </w:pPr>
            <w:r w:rsidRPr="00A52714">
              <w:rPr>
                <w:i/>
              </w:rPr>
              <w:t xml:space="preserve">The Texas City Community Facilities Advisory Committee presented </w:t>
            </w:r>
            <w:r w:rsidR="00F3775B" w:rsidRPr="00A52714">
              <w:rPr>
                <w:i/>
              </w:rPr>
              <w:t>a review of recommendations for the proposed Bond Election. Th</w:t>
            </w:r>
            <w:r w:rsidR="00DC23C0" w:rsidRPr="00A52714">
              <w:rPr>
                <w:i/>
              </w:rPr>
              <w:t>e presentation began with Mark Ciavaglia,</w:t>
            </w:r>
            <w:r w:rsidR="002B55BB" w:rsidRPr="00A52714">
              <w:rPr>
                <w:i/>
              </w:rPr>
              <w:t xml:space="preserve"> CFAC representative, who</w:t>
            </w:r>
            <w:r w:rsidR="00DC23C0" w:rsidRPr="00A52714">
              <w:rPr>
                <w:i/>
              </w:rPr>
              <w:t xml:space="preserve"> spoke regarding</w:t>
            </w:r>
            <w:r w:rsidR="002B55BB" w:rsidRPr="00A52714">
              <w:rPr>
                <w:i/>
              </w:rPr>
              <w:t xml:space="preserve"> the</w:t>
            </w:r>
            <w:r w:rsidR="00DC23C0" w:rsidRPr="00A52714">
              <w:rPr>
                <w:i/>
              </w:rPr>
              <w:t xml:space="preserve"> purpose of the Community Facilities Advisory Committee. The purpose of the committee was to provide </w:t>
            </w:r>
            <w:r w:rsidR="005E3AA9" w:rsidRPr="00A52714">
              <w:rPr>
                <w:i/>
              </w:rPr>
              <w:t xml:space="preserve">information to the </w:t>
            </w:r>
            <w:r w:rsidR="00324714" w:rsidRPr="00A52714">
              <w:rPr>
                <w:i/>
              </w:rPr>
              <w:t>district and</w:t>
            </w:r>
            <w:r w:rsidR="005E3AA9" w:rsidRPr="00A52714">
              <w:rPr>
                <w:i/>
              </w:rPr>
              <w:t xml:space="preserve"> Trustees about current facilities, educational programs, </w:t>
            </w:r>
            <w:r w:rsidR="00324714" w:rsidRPr="00A52714">
              <w:rPr>
                <w:i/>
              </w:rPr>
              <w:t>and student</w:t>
            </w:r>
            <w:r w:rsidR="005E3AA9" w:rsidRPr="00A52714">
              <w:rPr>
                <w:i/>
              </w:rPr>
              <w:t xml:space="preserve"> population trends associated with the school district and other data relevant to providing a quality educational program for all students. </w:t>
            </w:r>
          </w:p>
          <w:p w:rsidR="00324714" w:rsidRPr="00A52714" w:rsidRDefault="00324714" w:rsidP="005E3AA9">
            <w:pPr>
              <w:rPr>
                <w:i/>
              </w:rPr>
            </w:pPr>
          </w:p>
          <w:p w:rsidR="00324714" w:rsidRPr="00A52714" w:rsidRDefault="00324714" w:rsidP="005E3AA9">
            <w:pPr>
              <w:rPr>
                <w:i/>
              </w:rPr>
            </w:pPr>
            <w:r w:rsidRPr="00A52714">
              <w:rPr>
                <w:i/>
              </w:rPr>
              <w:t>Mr. Perry O’Brien</w:t>
            </w:r>
            <w:r w:rsidR="007A746D" w:rsidRPr="00A52714">
              <w:rPr>
                <w:i/>
              </w:rPr>
              <w:t xml:space="preserve">, </w:t>
            </w:r>
            <w:r w:rsidR="002B55BB" w:rsidRPr="00305E67">
              <w:rPr>
                <w:i/>
                <w:noProof/>
              </w:rPr>
              <w:t>CFAC</w:t>
            </w:r>
            <w:r w:rsidR="002B55BB" w:rsidRPr="00A52714">
              <w:rPr>
                <w:i/>
              </w:rPr>
              <w:t xml:space="preserve"> representative, </w:t>
            </w:r>
            <w:r w:rsidR="007A746D" w:rsidRPr="00A52714">
              <w:rPr>
                <w:i/>
              </w:rPr>
              <w:t>spoke</w:t>
            </w:r>
            <w:r w:rsidR="002B55BB" w:rsidRPr="00A52714">
              <w:rPr>
                <w:i/>
              </w:rPr>
              <w:t xml:space="preserve"> next</w:t>
            </w:r>
            <w:r w:rsidR="007A746D" w:rsidRPr="00A52714">
              <w:rPr>
                <w:i/>
              </w:rPr>
              <w:t xml:space="preserve"> concerning the process of the committee. </w:t>
            </w:r>
            <w:r w:rsidR="007A746D" w:rsidRPr="002A0A27">
              <w:rPr>
                <w:i/>
                <w:noProof/>
              </w:rPr>
              <w:t>The process of the CRAC committee was to review and assess the age and condition of district facilities, receive reports and information from district staff and professionals related to safety, security, maintenance, construction and instruction</w:t>
            </w:r>
            <w:r w:rsidR="002B55BB" w:rsidRPr="002A0A27">
              <w:rPr>
                <w:i/>
                <w:noProof/>
              </w:rPr>
              <w:t>al needs of the district,</w:t>
            </w:r>
            <w:r w:rsidR="002A0A27" w:rsidRPr="002A0A27">
              <w:rPr>
                <w:i/>
                <w:noProof/>
              </w:rPr>
              <w:t>and to</w:t>
            </w:r>
            <w:r w:rsidR="002B55BB" w:rsidRPr="002A0A27">
              <w:rPr>
                <w:i/>
                <w:noProof/>
              </w:rPr>
              <w:t xml:space="preserve"> develop a proposal for the TCISD Board of Trustees which meets the criteria set forth in the charge to the committee.</w:t>
            </w:r>
            <w:r w:rsidR="004B4C57" w:rsidRPr="00A52714">
              <w:rPr>
                <w:i/>
              </w:rPr>
              <w:t xml:space="preserve"> The committee concluded that four schools in the district should </w:t>
            </w:r>
            <w:r w:rsidR="004B4C57" w:rsidRPr="002A0A27">
              <w:rPr>
                <w:i/>
                <w:noProof/>
              </w:rPr>
              <w:t>be replaced</w:t>
            </w:r>
            <w:r w:rsidR="004B4C57" w:rsidRPr="00A52714">
              <w:rPr>
                <w:i/>
              </w:rPr>
              <w:t xml:space="preserve"> with new construction, safety, security across the district should </w:t>
            </w:r>
            <w:r w:rsidR="004B4C57" w:rsidRPr="002A0A27">
              <w:rPr>
                <w:i/>
                <w:noProof/>
              </w:rPr>
              <w:t>be addresse</w:t>
            </w:r>
            <w:r w:rsidR="002A0A27">
              <w:rPr>
                <w:i/>
                <w:noProof/>
              </w:rPr>
              <w:t>d</w:t>
            </w:r>
            <w:r w:rsidR="004B4C57" w:rsidRPr="00A52714">
              <w:rPr>
                <w:i/>
              </w:rPr>
              <w:t>, and that the district should make a significant investment in technology by providing, a computer for every student in grades 7 through 12. Mr. O’Brien also stated that a telephone and web</w:t>
            </w:r>
            <w:r w:rsidR="007D26D3" w:rsidRPr="00A52714">
              <w:rPr>
                <w:i/>
              </w:rPr>
              <w:t>-</w:t>
            </w:r>
            <w:r w:rsidR="004B4C57" w:rsidRPr="00A52714">
              <w:rPr>
                <w:i/>
              </w:rPr>
              <w:t xml:space="preserve">based survey was conducted by an independent agency to gather the </w:t>
            </w:r>
            <w:r w:rsidR="002D093F" w:rsidRPr="00A52714">
              <w:rPr>
                <w:i/>
              </w:rPr>
              <w:t>voter’s</w:t>
            </w:r>
            <w:r w:rsidR="004B4C57" w:rsidRPr="00A52714">
              <w:rPr>
                <w:i/>
              </w:rPr>
              <w:t xml:space="preserve"> opinions of the committee’</w:t>
            </w:r>
            <w:r w:rsidR="007D26D3" w:rsidRPr="00A52714">
              <w:rPr>
                <w:i/>
              </w:rPr>
              <w:t>s conclus</w:t>
            </w:r>
            <w:r w:rsidR="004B4C57" w:rsidRPr="00A52714">
              <w:rPr>
                <w:i/>
              </w:rPr>
              <w:t>ions. 666 verified registered voters or household in Texas City ISD particip</w:t>
            </w:r>
            <w:r w:rsidR="007D26D3" w:rsidRPr="00A52714">
              <w:rPr>
                <w:i/>
              </w:rPr>
              <w:t xml:space="preserve">ated in the survey. </w:t>
            </w:r>
          </w:p>
          <w:p w:rsidR="002B55BB" w:rsidRPr="00A52714" w:rsidRDefault="002B55BB" w:rsidP="005E3AA9">
            <w:pPr>
              <w:rPr>
                <w:i/>
              </w:rPr>
            </w:pPr>
          </w:p>
          <w:p w:rsidR="007D26D3" w:rsidRPr="00A52714" w:rsidRDefault="007D26D3" w:rsidP="005E3AA9">
            <w:pPr>
              <w:rPr>
                <w:i/>
              </w:rPr>
            </w:pPr>
            <w:r w:rsidRPr="00A52714">
              <w:rPr>
                <w:i/>
              </w:rPr>
              <w:t xml:space="preserve">Dr. Edna Courville, </w:t>
            </w:r>
            <w:r w:rsidRPr="00305E67">
              <w:rPr>
                <w:i/>
                <w:noProof/>
              </w:rPr>
              <w:t>CFAC</w:t>
            </w:r>
            <w:r w:rsidRPr="00A52714">
              <w:rPr>
                <w:i/>
              </w:rPr>
              <w:t xml:space="preserve"> representative, gave </w:t>
            </w:r>
            <w:r w:rsidR="00712A00" w:rsidRPr="00A52714">
              <w:rPr>
                <w:i/>
              </w:rPr>
              <w:t xml:space="preserve">information on each of the four campuses chosen </w:t>
            </w:r>
            <w:r w:rsidR="002D093F" w:rsidRPr="00A52714">
              <w:rPr>
                <w:i/>
              </w:rPr>
              <w:t xml:space="preserve">for repairs </w:t>
            </w:r>
            <w:r w:rsidR="002D093F" w:rsidRPr="00C52FEB">
              <w:rPr>
                <w:i/>
                <w:noProof/>
              </w:rPr>
              <w:t>and</w:t>
            </w:r>
            <w:r w:rsidR="006B6733" w:rsidRPr="00C52FEB">
              <w:rPr>
                <w:i/>
                <w:noProof/>
              </w:rPr>
              <w:t>/</w:t>
            </w:r>
            <w:r w:rsidR="002D093F" w:rsidRPr="00C52FEB">
              <w:rPr>
                <w:i/>
                <w:noProof/>
              </w:rPr>
              <w:t>or</w:t>
            </w:r>
            <w:r w:rsidR="00712A00" w:rsidRPr="00A52714">
              <w:rPr>
                <w:i/>
              </w:rPr>
              <w:t xml:space="preserve"> </w:t>
            </w:r>
            <w:r w:rsidR="002D093F" w:rsidRPr="00A52714">
              <w:rPr>
                <w:i/>
              </w:rPr>
              <w:t xml:space="preserve">to </w:t>
            </w:r>
            <w:proofErr w:type="gramStart"/>
            <w:r w:rsidR="002D093F" w:rsidRPr="00A52714">
              <w:rPr>
                <w:i/>
              </w:rPr>
              <w:t xml:space="preserve">be </w:t>
            </w:r>
            <w:r w:rsidR="00712A00" w:rsidRPr="00A52714">
              <w:rPr>
                <w:i/>
              </w:rPr>
              <w:t>replaced</w:t>
            </w:r>
            <w:proofErr w:type="gramEnd"/>
            <w:r w:rsidR="00712A00" w:rsidRPr="00A52714">
              <w:rPr>
                <w:i/>
              </w:rPr>
              <w:t xml:space="preserve"> with new construction. </w:t>
            </w:r>
            <w:r w:rsidR="00B46A8A" w:rsidRPr="00A52714">
              <w:rPr>
                <w:i/>
              </w:rPr>
              <w:t>Dr. Courville also gave information regarding District Wide Safety and Security</w:t>
            </w:r>
            <w:r w:rsidR="006B6733" w:rsidRPr="00A52714">
              <w:rPr>
                <w:i/>
              </w:rPr>
              <w:t xml:space="preserve"> Measures</w:t>
            </w:r>
            <w:r w:rsidR="009D51D7" w:rsidRPr="00A52714">
              <w:rPr>
                <w:i/>
              </w:rPr>
              <w:t>, District</w:t>
            </w:r>
            <w:r w:rsidR="00B46A8A" w:rsidRPr="00A52714">
              <w:rPr>
                <w:i/>
              </w:rPr>
              <w:t xml:space="preserve"> Wide </w:t>
            </w:r>
            <w:r w:rsidR="006B6733" w:rsidRPr="00A52714">
              <w:rPr>
                <w:i/>
              </w:rPr>
              <w:t>Roofs</w:t>
            </w:r>
            <w:r w:rsidR="002A0A27">
              <w:rPr>
                <w:i/>
              </w:rPr>
              <w:t>,</w:t>
            </w:r>
            <w:r w:rsidR="006B6733" w:rsidRPr="00A52714">
              <w:rPr>
                <w:i/>
              </w:rPr>
              <w:t xml:space="preserve"> </w:t>
            </w:r>
            <w:r w:rsidR="006B6733" w:rsidRPr="002A0A27">
              <w:rPr>
                <w:i/>
                <w:noProof/>
              </w:rPr>
              <w:t>and</w:t>
            </w:r>
            <w:r w:rsidR="006B6733" w:rsidRPr="00A52714">
              <w:rPr>
                <w:i/>
              </w:rPr>
              <w:t xml:space="preserve"> Parking, and District Wide Technology Initiative. </w:t>
            </w:r>
          </w:p>
          <w:p w:rsidR="00712A00" w:rsidRPr="00A52714" w:rsidRDefault="00712A00" w:rsidP="005E3AA9">
            <w:pPr>
              <w:rPr>
                <w:i/>
              </w:rPr>
            </w:pPr>
          </w:p>
          <w:p w:rsidR="00712A00" w:rsidRPr="00A52714" w:rsidRDefault="00712A00" w:rsidP="005E3AA9">
            <w:pPr>
              <w:rPr>
                <w:b/>
                <w:i/>
                <w:u w:val="single"/>
              </w:rPr>
            </w:pPr>
            <w:r w:rsidRPr="00A52714">
              <w:rPr>
                <w:b/>
                <w:i/>
                <w:u w:val="single"/>
              </w:rPr>
              <w:t>La Marque Primary, 100 Lake Road, La Marque, TX</w:t>
            </w:r>
          </w:p>
          <w:p w:rsidR="00712A00" w:rsidRPr="00A52714" w:rsidRDefault="00712A00" w:rsidP="00712A00">
            <w:pPr>
              <w:numPr>
                <w:ilvl w:val="0"/>
                <w:numId w:val="1"/>
              </w:numPr>
              <w:rPr>
                <w:i/>
              </w:rPr>
            </w:pPr>
            <w:r w:rsidRPr="00A52714">
              <w:rPr>
                <w:i/>
              </w:rPr>
              <w:t>Built in 1956</w:t>
            </w:r>
          </w:p>
          <w:p w:rsidR="00712A00" w:rsidRPr="00A52714" w:rsidRDefault="00712A00" w:rsidP="00712A00">
            <w:pPr>
              <w:numPr>
                <w:ilvl w:val="0"/>
                <w:numId w:val="1"/>
              </w:numPr>
              <w:rPr>
                <w:i/>
              </w:rPr>
            </w:pPr>
            <w:r w:rsidRPr="00A52714">
              <w:rPr>
                <w:i/>
              </w:rPr>
              <w:t>Suffered major damage during Hurricane Harvey</w:t>
            </w:r>
          </w:p>
          <w:p w:rsidR="00712A00" w:rsidRPr="00A52714" w:rsidRDefault="00712A00" w:rsidP="00712A00">
            <w:pPr>
              <w:numPr>
                <w:ilvl w:val="0"/>
                <w:numId w:val="1"/>
              </w:numPr>
              <w:rPr>
                <w:i/>
              </w:rPr>
            </w:pPr>
            <w:r w:rsidRPr="00D5344B">
              <w:rPr>
                <w:i/>
                <w:noProof/>
              </w:rPr>
              <w:t>Estimated</w:t>
            </w:r>
            <w:r w:rsidRPr="00A52714">
              <w:rPr>
                <w:i/>
              </w:rPr>
              <w:t xml:space="preserve"> cost of repairs and remediation from age, deferred maintenance and hurricane damage - $24.9 Million</w:t>
            </w:r>
          </w:p>
          <w:p w:rsidR="00712A00" w:rsidRPr="00A52714" w:rsidRDefault="00712A00" w:rsidP="00712A00">
            <w:pPr>
              <w:numPr>
                <w:ilvl w:val="0"/>
                <w:numId w:val="1"/>
              </w:numPr>
              <w:rPr>
                <w:i/>
              </w:rPr>
            </w:pPr>
            <w:r w:rsidRPr="00A52714">
              <w:rPr>
                <w:i/>
              </w:rPr>
              <w:t>Estimated cost to construction  - $24.0 Million</w:t>
            </w:r>
          </w:p>
          <w:p w:rsidR="002D093F" w:rsidRPr="00A52714" w:rsidRDefault="002D093F" w:rsidP="002D093F">
            <w:pPr>
              <w:ind w:left="720"/>
              <w:rPr>
                <w:i/>
              </w:rPr>
            </w:pPr>
          </w:p>
          <w:p w:rsidR="002D093F" w:rsidRPr="00A52714" w:rsidRDefault="002D093F" w:rsidP="002D093F">
            <w:pPr>
              <w:rPr>
                <w:i/>
              </w:rPr>
            </w:pPr>
            <w:r w:rsidRPr="00A52714">
              <w:rPr>
                <w:i/>
              </w:rPr>
              <w:t>84</w:t>
            </w:r>
            <w:r w:rsidR="00D5344B" w:rsidRPr="00A52714">
              <w:rPr>
                <w:i/>
              </w:rPr>
              <w:t>% of</w:t>
            </w:r>
            <w:r w:rsidRPr="00A52714">
              <w:rPr>
                <w:i/>
              </w:rPr>
              <w:t xml:space="preserve"> voter surveyed indicated they would support building a new La Marque Primary School </w:t>
            </w:r>
            <w:r w:rsidRPr="00556388">
              <w:rPr>
                <w:i/>
                <w:noProof/>
              </w:rPr>
              <w:t xml:space="preserve">at </w:t>
            </w:r>
            <w:r w:rsidR="00556388">
              <w:rPr>
                <w:i/>
                <w:noProof/>
              </w:rPr>
              <w:t>the</w:t>
            </w:r>
            <w:r w:rsidRPr="00556388">
              <w:rPr>
                <w:i/>
                <w:noProof/>
              </w:rPr>
              <w:t xml:space="preserve"> cost of</w:t>
            </w:r>
            <w:r w:rsidRPr="00A52714">
              <w:rPr>
                <w:i/>
              </w:rPr>
              <w:t xml:space="preserve"> $24.1 million</w:t>
            </w:r>
            <w:r w:rsidR="008A1BD0" w:rsidRPr="00A52714">
              <w:rPr>
                <w:i/>
              </w:rPr>
              <w:t xml:space="preserve"> Committee recommendation are to construct a new campus. </w:t>
            </w:r>
          </w:p>
          <w:p w:rsidR="00C304E2" w:rsidRDefault="00C304E2" w:rsidP="002D093F">
            <w:pPr>
              <w:rPr>
                <w:i/>
              </w:rPr>
            </w:pPr>
          </w:p>
          <w:p w:rsidR="00C2381E" w:rsidRDefault="00C2381E" w:rsidP="002D093F">
            <w:pPr>
              <w:rPr>
                <w:i/>
              </w:rPr>
            </w:pPr>
          </w:p>
          <w:p w:rsidR="00C2381E" w:rsidRDefault="00C2381E" w:rsidP="002D093F">
            <w:pPr>
              <w:rPr>
                <w:i/>
              </w:rPr>
            </w:pPr>
          </w:p>
          <w:p w:rsidR="00C2381E" w:rsidRPr="00A52714" w:rsidRDefault="00C2381E" w:rsidP="002D093F">
            <w:pPr>
              <w:rPr>
                <w:i/>
              </w:rPr>
            </w:pPr>
          </w:p>
          <w:p w:rsidR="008A1BD0" w:rsidRPr="00A52714" w:rsidRDefault="008A1BD0" w:rsidP="008A1BD0">
            <w:pPr>
              <w:rPr>
                <w:b/>
                <w:i/>
                <w:u w:val="single"/>
              </w:rPr>
            </w:pPr>
            <w:r w:rsidRPr="00A52714">
              <w:rPr>
                <w:b/>
                <w:i/>
                <w:u w:val="single"/>
              </w:rPr>
              <w:lastRenderedPageBreak/>
              <w:t>Manuel Guajardo Jr. Elementary School, 23  21 Street, Texas City, TX</w:t>
            </w:r>
          </w:p>
          <w:p w:rsidR="002B55BB" w:rsidRPr="00A52714" w:rsidRDefault="008A1BD0" w:rsidP="008A1BD0">
            <w:pPr>
              <w:numPr>
                <w:ilvl w:val="0"/>
                <w:numId w:val="3"/>
              </w:numPr>
              <w:rPr>
                <w:i/>
              </w:rPr>
            </w:pPr>
            <w:r w:rsidRPr="00A52714">
              <w:rPr>
                <w:i/>
              </w:rPr>
              <w:t>Built in 1957</w:t>
            </w:r>
          </w:p>
          <w:p w:rsidR="008A1BD0" w:rsidRPr="00A52714" w:rsidRDefault="008A1BD0" w:rsidP="008A1BD0">
            <w:pPr>
              <w:numPr>
                <w:ilvl w:val="0"/>
                <w:numId w:val="3"/>
              </w:numPr>
              <w:rPr>
                <w:i/>
              </w:rPr>
            </w:pPr>
            <w:r w:rsidRPr="00D5344B">
              <w:rPr>
                <w:i/>
                <w:noProof/>
              </w:rPr>
              <w:t>Last</w:t>
            </w:r>
            <w:r w:rsidR="008E4907">
              <w:rPr>
                <w:i/>
              </w:rPr>
              <w:t xml:space="preserve"> renovation made </w:t>
            </w:r>
            <w:r w:rsidR="008E4907" w:rsidRPr="008E4907">
              <w:rPr>
                <w:i/>
                <w:noProof/>
              </w:rPr>
              <w:t>w</w:t>
            </w:r>
            <w:r w:rsidR="008E4907">
              <w:rPr>
                <w:i/>
                <w:noProof/>
              </w:rPr>
              <w:t>as</w:t>
            </w:r>
            <w:r w:rsidR="008E4907">
              <w:rPr>
                <w:i/>
              </w:rPr>
              <w:t xml:space="preserve"> </w:t>
            </w:r>
            <w:r w:rsidRPr="00A52714">
              <w:rPr>
                <w:i/>
              </w:rPr>
              <w:t>in 2010</w:t>
            </w:r>
          </w:p>
          <w:p w:rsidR="008A1BD0" w:rsidRPr="00A52714" w:rsidRDefault="008A1BD0" w:rsidP="008A1BD0">
            <w:pPr>
              <w:numPr>
                <w:ilvl w:val="0"/>
                <w:numId w:val="3"/>
              </w:numPr>
              <w:rPr>
                <w:i/>
              </w:rPr>
            </w:pPr>
            <w:r w:rsidRPr="00D5344B">
              <w:rPr>
                <w:i/>
                <w:noProof/>
              </w:rPr>
              <w:t>Estimated</w:t>
            </w:r>
            <w:r w:rsidRPr="00A52714">
              <w:rPr>
                <w:i/>
              </w:rPr>
              <w:t xml:space="preserve"> cost to bring </w:t>
            </w:r>
            <w:r w:rsidRPr="00305E67">
              <w:rPr>
                <w:i/>
                <w:noProof/>
              </w:rPr>
              <w:t>campus</w:t>
            </w:r>
            <w:r w:rsidRPr="00A52714">
              <w:rPr>
                <w:i/>
              </w:rPr>
              <w:t xml:space="preserve"> to current code an meet current instructional needs - $13.1 Million</w:t>
            </w:r>
          </w:p>
          <w:p w:rsidR="008A1BD0" w:rsidRPr="00A52714" w:rsidRDefault="008A1BD0" w:rsidP="008A1BD0">
            <w:pPr>
              <w:numPr>
                <w:ilvl w:val="0"/>
                <w:numId w:val="3"/>
              </w:numPr>
              <w:rPr>
                <w:i/>
              </w:rPr>
            </w:pPr>
            <w:r w:rsidRPr="00D5344B">
              <w:rPr>
                <w:i/>
                <w:noProof/>
              </w:rPr>
              <w:t>Estimated</w:t>
            </w:r>
            <w:r w:rsidRPr="00A52714">
              <w:rPr>
                <w:i/>
              </w:rPr>
              <w:t xml:space="preserve"> cost to replace campus - $25.7 Million</w:t>
            </w:r>
          </w:p>
          <w:p w:rsidR="008A1BD0" w:rsidRPr="00A52714" w:rsidRDefault="008A1BD0" w:rsidP="008A1BD0">
            <w:pPr>
              <w:rPr>
                <w:i/>
              </w:rPr>
            </w:pPr>
          </w:p>
          <w:p w:rsidR="00067018" w:rsidRPr="00A52714" w:rsidRDefault="008A1BD0" w:rsidP="008A1BD0">
            <w:pPr>
              <w:rPr>
                <w:i/>
              </w:rPr>
            </w:pPr>
            <w:r w:rsidRPr="00A52714">
              <w:rPr>
                <w:i/>
              </w:rPr>
              <w:t xml:space="preserve">68% of voters surveyed indicated they would support building a new Manuel Guajardo Jr. Elementary School. Committee recommendations are to construct a new campus. </w:t>
            </w:r>
          </w:p>
          <w:p w:rsidR="00067018" w:rsidRPr="00A52714" w:rsidRDefault="00067018" w:rsidP="008A1BD0">
            <w:pPr>
              <w:rPr>
                <w:b/>
                <w:i/>
              </w:rPr>
            </w:pPr>
          </w:p>
          <w:p w:rsidR="00067018" w:rsidRPr="00A52714" w:rsidRDefault="00067018" w:rsidP="008A1BD0">
            <w:pPr>
              <w:rPr>
                <w:b/>
                <w:i/>
                <w:u w:val="single"/>
              </w:rPr>
            </w:pPr>
            <w:r w:rsidRPr="00A52714">
              <w:rPr>
                <w:b/>
                <w:i/>
                <w:u w:val="single"/>
              </w:rPr>
              <w:t>La Marque Elementary School, 1217 Vauthier, La Marque, TX</w:t>
            </w:r>
          </w:p>
          <w:p w:rsidR="00067018" w:rsidRPr="00A52714" w:rsidRDefault="00067018" w:rsidP="00067018">
            <w:pPr>
              <w:numPr>
                <w:ilvl w:val="0"/>
                <w:numId w:val="4"/>
              </w:numPr>
              <w:rPr>
                <w:i/>
              </w:rPr>
            </w:pPr>
            <w:r w:rsidRPr="00A52714">
              <w:rPr>
                <w:i/>
              </w:rPr>
              <w:t>Built in 1956</w:t>
            </w:r>
          </w:p>
          <w:p w:rsidR="00067018" w:rsidRPr="00A52714" w:rsidRDefault="00067018" w:rsidP="00067018">
            <w:pPr>
              <w:numPr>
                <w:ilvl w:val="0"/>
                <w:numId w:val="4"/>
              </w:numPr>
              <w:rPr>
                <w:i/>
              </w:rPr>
            </w:pPr>
            <w:r w:rsidRPr="00A52714">
              <w:rPr>
                <w:i/>
              </w:rPr>
              <w:t>Suffered major damage during Hurricane Harvey</w:t>
            </w:r>
          </w:p>
          <w:p w:rsidR="00067018" w:rsidRPr="00A52714" w:rsidRDefault="00067018" w:rsidP="00067018">
            <w:pPr>
              <w:numPr>
                <w:ilvl w:val="0"/>
                <w:numId w:val="4"/>
              </w:numPr>
              <w:rPr>
                <w:i/>
                <w:u w:val="single"/>
              </w:rPr>
            </w:pPr>
            <w:r w:rsidRPr="00D5344B">
              <w:rPr>
                <w:i/>
                <w:noProof/>
              </w:rPr>
              <w:t>Estimated</w:t>
            </w:r>
            <w:r w:rsidRPr="00A52714">
              <w:rPr>
                <w:i/>
              </w:rPr>
              <w:t xml:space="preserve"> cost of repairs and remediation from age, deferred maintenance and hurricane </w:t>
            </w:r>
            <w:r w:rsidR="009D51D7" w:rsidRPr="00A52714">
              <w:rPr>
                <w:i/>
              </w:rPr>
              <w:t>damage - $25.6 Million</w:t>
            </w:r>
          </w:p>
          <w:p w:rsidR="00067018" w:rsidRPr="00A52714" w:rsidRDefault="00067018" w:rsidP="00067018">
            <w:pPr>
              <w:numPr>
                <w:ilvl w:val="0"/>
                <w:numId w:val="4"/>
              </w:numPr>
              <w:rPr>
                <w:i/>
              </w:rPr>
            </w:pPr>
            <w:r w:rsidRPr="00D5344B">
              <w:rPr>
                <w:i/>
                <w:noProof/>
              </w:rPr>
              <w:t>Estimated</w:t>
            </w:r>
            <w:r w:rsidRPr="00A52714">
              <w:rPr>
                <w:i/>
              </w:rPr>
              <w:t xml:space="preserve"> cost to construct new campus - $24.4 Million</w:t>
            </w:r>
          </w:p>
          <w:p w:rsidR="000A3A70" w:rsidRPr="00A52714" w:rsidRDefault="000A3A70" w:rsidP="000A3A70">
            <w:pPr>
              <w:rPr>
                <w:i/>
              </w:rPr>
            </w:pPr>
          </w:p>
          <w:p w:rsidR="000A3A70" w:rsidRPr="00A52714" w:rsidRDefault="000A3A70" w:rsidP="000A3A70">
            <w:pPr>
              <w:rPr>
                <w:i/>
              </w:rPr>
            </w:pPr>
            <w:r w:rsidRPr="00A52714">
              <w:rPr>
                <w:i/>
              </w:rPr>
              <w:t xml:space="preserve">86% of voters surveyed indicated they would support building a </w:t>
            </w:r>
            <w:r w:rsidR="0035460D" w:rsidRPr="00A52714">
              <w:rPr>
                <w:i/>
              </w:rPr>
              <w:t xml:space="preserve">La Marque Elementary school. Committee recommendations are to construct a new campus. </w:t>
            </w:r>
          </w:p>
          <w:p w:rsidR="00067018" w:rsidRPr="00A52714" w:rsidRDefault="00067018" w:rsidP="00067018">
            <w:pPr>
              <w:rPr>
                <w:i/>
              </w:rPr>
            </w:pPr>
          </w:p>
          <w:p w:rsidR="00067018" w:rsidRPr="00A52714" w:rsidRDefault="00067018" w:rsidP="00067018">
            <w:pPr>
              <w:rPr>
                <w:b/>
                <w:i/>
                <w:u w:val="single"/>
              </w:rPr>
            </w:pPr>
            <w:r w:rsidRPr="00A52714">
              <w:rPr>
                <w:b/>
                <w:i/>
                <w:u w:val="single"/>
              </w:rPr>
              <w:t xml:space="preserve">La Marque Middle School, </w:t>
            </w:r>
            <w:r w:rsidR="000A3A70" w:rsidRPr="00A52714">
              <w:rPr>
                <w:b/>
                <w:i/>
                <w:u w:val="single"/>
              </w:rPr>
              <w:t>1431 Bayou Road, La Marque, TX</w:t>
            </w:r>
          </w:p>
          <w:p w:rsidR="0035460D" w:rsidRPr="00A52714" w:rsidRDefault="0035460D" w:rsidP="0035460D">
            <w:pPr>
              <w:numPr>
                <w:ilvl w:val="0"/>
                <w:numId w:val="5"/>
              </w:numPr>
              <w:rPr>
                <w:i/>
              </w:rPr>
            </w:pPr>
            <w:r w:rsidRPr="00A52714">
              <w:rPr>
                <w:i/>
              </w:rPr>
              <w:t>Built in 1956</w:t>
            </w:r>
          </w:p>
          <w:p w:rsidR="0035460D" w:rsidRPr="00A52714" w:rsidRDefault="0035460D" w:rsidP="0035460D">
            <w:pPr>
              <w:numPr>
                <w:ilvl w:val="0"/>
                <w:numId w:val="5"/>
              </w:numPr>
              <w:rPr>
                <w:i/>
              </w:rPr>
            </w:pPr>
            <w:r w:rsidRPr="00A52714">
              <w:rPr>
                <w:i/>
              </w:rPr>
              <w:t>Damage during Hurricane Harvey</w:t>
            </w:r>
          </w:p>
          <w:p w:rsidR="0035460D" w:rsidRPr="00A52714" w:rsidRDefault="0035460D" w:rsidP="0035460D">
            <w:pPr>
              <w:numPr>
                <w:ilvl w:val="0"/>
                <w:numId w:val="5"/>
              </w:numPr>
              <w:rPr>
                <w:i/>
              </w:rPr>
            </w:pPr>
            <w:r w:rsidRPr="00D5344B">
              <w:rPr>
                <w:i/>
                <w:noProof/>
              </w:rPr>
              <w:t>Estimated</w:t>
            </w:r>
            <w:r w:rsidRPr="00A52714">
              <w:rPr>
                <w:i/>
              </w:rPr>
              <w:t xml:space="preserve"> cost of repairs and remediation form age, deferred maintenance and hurricane damage - $30.5 Million</w:t>
            </w:r>
          </w:p>
          <w:p w:rsidR="0035460D" w:rsidRPr="00A52714" w:rsidRDefault="0035460D" w:rsidP="0035460D">
            <w:pPr>
              <w:numPr>
                <w:ilvl w:val="0"/>
                <w:numId w:val="5"/>
              </w:numPr>
              <w:rPr>
                <w:i/>
              </w:rPr>
            </w:pPr>
            <w:r w:rsidRPr="00D5344B">
              <w:rPr>
                <w:i/>
                <w:noProof/>
              </w:rPr>
              <w:t>Estimated</w:t>
            </w:r>
            <w:r w:rsidRPr="00A52714">
              <w:rPr>
                <w:i/>
              </w:rPr>
              <w:t xml:space="preserve"> cost to construct new campus  - $ 44.5 Million</w:t>
            </w:r>
          </w:p>
          <w:p w:rsidR="0035460D" w:rsidRPr="00A52714" w:rsidRDefault="0035460D" w:rsidP="0035460D">
            <w:pPr>
              <w:rPr>
                <w:i/>
              </w:rPr>
            </w:pPr>
          </w:p>
          <w:p w:rsidR="0035460D" w:rsidRPr="00A52714" w:rsidRDefault="0035460D" w:rsidP="0035460D">
            <w:pPr>
              <w:rPr>
                <w:i/>
              </w:rPr>
            </w:pPr>
            <w:r w:rsidRPr="00A52714">
              <w:rPr>
                <w:i/>
              </w:rPr>
              <w:t xml:space="preserve">77% of voters surveyed indicated they would support building a new </w:t>
            </w:r>
            <w:r w:rsidR="00B46A8A" w:rsidRPr="00A52714">
              <w:rPr>
                <w:i/>
              </w:rPr>
              <w:t xml:space="preserve">La Marque Middle School. Committee recommendations are to construct a new campus. </w:t>
            </w:r>
          </w:p>
          <w:p w:rsidR="00B46A8A" w:rsidRPr="00A52714" w:rsidRDefault="00B46A8A" w:rsidP="0035460D">
            <w:pPr>
              <w:rPr>
                <w:i/>
              </w:rPr>
            </w:pPr>
          </w:p>
          <w:p w:rsidR="00B46A8A" w:rsidRPr="00A52714" w:rsidRDefault="00B46A8A" w:rsidP="0035460D">
            <w:pPr>
              <w:rPr>
                <w:b/>
                <w:i/>
                <w:u w:val="single"/>
              </w:rPr>
            </w:pPr>
            <w:r w:rsidRPr="00A52714">
              <w:rPr>
                <w:b/>
                <w:i/>
                <w:u w:val="single"/>
              </w:rPr>
              <w:t>District Wide Safety and Security Measures</w:t>
            </w:r>
          </w:p>
        </w:tc>
        <w:tc>
          <w:tcPr>
            <w:tcW w:w="0" w:type="dxa"/>
            <w:tcBorders>
              <w:top w:val="nil"/>
              <w:left w:val="nil"/>
              <w:bottom w:val="nil"/>
              <w:right w:val="nil"/>
              <w:tl2br w:val="nil"/>
              <w:tr2bl w:val="nil"/>
            </w:tcBorders>
          </w:tcPr>
          <w:p w:rsidR="0058708D" w:rsidRDefault="0058708D">
            <w:pPr>
              <w:jc w:val="right"/>
            </w:pPr>
          </w:p>
        </w:tc>
      </w:tr>
      <w:tr w:rsidR="008A1BD0" w:rsidTr="004F40C4">
        <w:trPr>
          <w:tblCellSpacing w:w="15" w:type="dxa"/>
        </w:trPr>
        <w:tc>
          <w:tcPr>
            <w:tcW w:w="450" w:type="pct"/>
            <w:gridSpan w:val="2"/>
            <w:tcBorders>
              <w:top w:val="nil"/>
              <w:left w:val="nil"/>
              <w:bottom w:val="nil"/>
              <w:right w:val="nil"/>
              <w:tl2br w:val="nil"/>
              <w:tr2bl w:val="nil"/>
            </w:tcBorders>
          </w:tcPr>
          <w:p w:rsidR="008A1BD0" w:rsidRPr="00A52714" w:rsidRDefault="008A1BD0" w:rsidP="008A1BD0">
            <w:pPr>
              <w:rPr>
                <w:i/>
              </w:rPr>
            </w:pPr>
          </w:p>
        </w:tc>
        <w:tc>
          <w:tcPr>
            <w:tcW w:w="0" w:type="auto"/>
            <w:gridSpan w:val="3"/>
            <w:tcBorders>
              <w:top w:val="nil"/>
              <w:left w:val="nil"/>
              <w:bottom w:val="nil"/>
              <w:right w:val="nil"/>
              <w:tl2br w:val="nil"/>
              <w:tr2bl w:val="nil"/>
            </w:tcBorders>
          </w:tcPr>
          <w:p w:rsidR="008A1BD0" w:rsidRPr="00A52714" w:rsidRDefault="00B46A8A" w:rsidP="00B46A8A">
            <w:pPr>
              <w:numPr>
                <w:ilvl w:val="0"/>
                <w:numId w:val="6"/>
              </w:numPr>
              <w:rPr>
                <w:i/>
              </w:rPr>
            </w:pPr>
            <w:r w:rsidRPr="00A52714">
              <w:rPr>
                <w:i/>
              </w:rPr>
              <w:t>Undertake improvements and measures at all campuses across the district to enhance safety and security for students</w:t>
            </w:r>
            <w:r w:rsidR="009D51D7" w:rsidRPr="00A52714">
              <w:rPr>
                <w:i/>
              </w:rPr>
              <w:t>, teachers</w:t>
            </w:r>
            <w:r w:rsidR="008E4907">
              <w:rPr>
                <w:i/>
              </w:rPr>
              <w:t>,</w:t>
            </w:r>
            <w:r w:rsidR="009D51D7" w:rsidRPr="00A52714">
              <w:rPr>
                <w:i/>
              </w:rPr>
              <w:t xml:space="preserve"> </w:t>
            </w:r>
            <w:r w:rsidR="009D51D7" w:rsidRPr="008E4907">
              <w:rPr>
                <w:i/>
                <w:noProof/>
              </w:rPr>
              <w:t>and</w:t>
            </w:r>
            <w:r w:rsidR="009D51D7" w:rsidRPr="00A52714">
              <w:rPr>
                <w:i/>
              </w:rPr>
              <w:t xml:space="preserve"> staff</w:t>
            </w:r>
          </w:p>
          <w:p w:rsidR="00B46A8A" w:rsidRPr="00A52714" w:rsidRDefault="00B46A8A" w:rsidP="00B46A8A">
            <w:pPr>
              <w:rPr>
                <w:i/>
              </w:rPr>
            </w:pPr>
          </w:p>
          <w:p w:rsidR="00C36A63" w:rsidRPr="00A52714" w:rsidRDefault="00C36A63" w:rsidP="00B46A8A">
            <w:pPr>
              <w:rPr>
                <w:i/>
              </w:rPr>
            </w:pPr>
            <w:r w:rsidRPr="00A52714">
              <w:rPr>
                <w:i/>
              </w:rPr>
              <w:t xml:space="preserve">87% of voters surveyed indicated they would support district-wide improvements to safety and security </w:t>
            </w:r>
            <w:r w:rsidRPr="008E4907">
              <w:rPr>
                <w:i/>
                <w:noProof/>
              </w:rPr>
              <w:t xml:space="preserve">at </w:t>
            </w:r>
            <w:r w:rsidR="008E4907">
              <w:rPr>
                <w:i/>
                <w:noProof/>
              </w:rPr>
              <w:t>the</w:t>
            </w:r>
            <w:r w:rsidRPr="008E4907">
              <w:rPr>
                <w:i/>
                <w:noProof/>
              </w:rPr>
              <w:t xml:space="preserve"> cost of</w:t>
            </w:r>
            <w:r w:rsidRPr="00A52714">
              <w:rPr>
                <w:i/>
              </w:rPr>
              <w:t xml:space="preserve"> $6.5 Million. </w:t>
            </w:r>
            <w:r w:rsidR="006B6733" w:rsidRPr="00A52714">
              <w:rPr>
                <w:i/>
              </w:rPr>
              <w:t xml:space="preserve">Committee recommendations are to undertake safety and security improvements across the district. </w:t>
            </w:r>
          </w:p>
          <w:p w:rsidR="00C36A63" w:rsidRPr="00A52714" w:rsidRDefault="00C36A63" w:rsidP="00B46A8A">
            <w:pPr>
              <w:rPr>
                <w:i/>
              </w:rPr>
            </w:pPr>
          </w:p>
          <w:p w:rsidR="00C36A63" w:rsidRPr="00A52714" w:rsidRDefault="00C36A63" w:rsidP="00B46A8A">
            <w:pPr>
              <w:rPr>
                <w:b/>
                <w:i/>
                <w:u w:val="single"/>
              </w:rPr>
            </w:pPr>
            <w:r w:rsidRPr="00A52714">
              <w:rPr>
                <w:b/>
                <w:i/>
                <w:u w:val="single"/>
              </w:rPr>
              <w:t>District Wide Roofs and Parking</w:t>
            </w:r>
          </w:p>
          <w:p w:rsidR="00C36A63" w:rsidRPr="00A52714" w:rsidRDefault="00C36A63" w:rsidP="00C36A63">
            <w:pPr>
              <w:numPr>
                <w:ilvl w:val="0"/>
                <w:numId w:val="6"/>
              </w:numPr>
              <w:rPr>
                <w:i/>
              </w:rPr>
            </w:pPr>
            <w:r w:rsidRPr="00A52714">
              <w:rPr>
                <w:i/>
              </w:rPr>
              <w:t xml:space="preserve">Repair, replace </w:t>
            </w:r>
            <w:r w:rsidRPr="00D5344B">
              <w:rPr>
                <w:i/>
                <w:noProof/>
              </w:rPr>
              <w:t>and/or</w:t>
            </w:r>
            <w:r w:rsidRPr="00A52714">
              <w:rPr>
                <w:i/>
              </w:rPr>
              <w:t xml:space="preserve"> renovate roofs and parking areas across the district having </w:t>
            </w:r>
            <w:r w:rsidRPr="00D5344B">
              <w:rPr>
                <w:i/>
                <w:noProof/>
              </w:rPr>
              <w:t>been identified</w:t>
            </w:r>
            <w:r w:rsidRPr="00A52714">
              <w:rPr>
                <w:i/>
              </w:rPr>
              <w:t xml:space="preserve"> as in need of improvement</w:t>
            </w:r>
          </w:p>
          <w:p w:rsidR="00C36A63" w:rsidRDefault="00C36A63" w:rsidP="00C36A63">
            <w:pPr>
              <w:numPr>
                <w:ilvl w:val="0"/>
                <w:numId w:val="6"/>
              </w:numPr>
              <w:rPr>
                <w:i/>
              </w:rPr>
            </w:pPr>
            <w:r w:rsidRPr="00A52714">
              <w:rPr>
                <w:i/>
              </w:rPr>
              <w:t>Extends the useful life of existing district facilities</w:t>
            </w:r>
          </w:p>
          <w:p w:rsidR="00C2381E" w:rsidRDefault="00C2381E" w:rsidP="00C2381E">
            <w:pPr>
              <w:rPr>
                <w:i/>
              </w:rPr>
            </w:pPr>
          </w:p>
          <w:p w:rsidR="00C2381E" w:rsidRPr="00A52714" w:rsidRDefault="00C2381E" w:rsidP="00C2381E">
            <w:pPr>
              <w:rPr>
                <w:i/>
              </w:rPr>
            </w:pPr>
          </w:p>
          <w:p w:rsidR="00C36A63" w:rsidRPr="00A52714" w:rsidRDefault="00C36A63" w:rsidP="00C36A63">
            <w:pPr>
              <w:rPr>
                <w:i/>
              </w:rPr>
            </w:pPr>
          </w:p>
          <w:p w:rsidR="00C2381E" w:rsidRDefault="00C36A63" w:rsidP="00C36A63">
            <w:pPr>
              <w:rPr>
                <w:i/>
              </w:rPr>
            </w:pPr>
            <w:r w:rsidRPr="00A52714">
              <w:rPr>
                <w:i/>
              </w:rPr>
              <w:lastRenderedPageBreak/>
              <w:t>85% of voters surveyed indicated they would support district-wide improvements to roofs and parking at a cos</w:t>
            </w:r>
            <w:r w:rsidR="004331B4">
              <w:rPr>
                <w:i/>
              </w:rPr>
              <w:t>t</w:t>
            </w:r>
            <w:bookmarkStart w:id="0" w:name="_GoBack"/>
            <w:bookmarkEnd w:id="0"/>
            <w:r w:rsidRPr="00A52714">
              <w:rPr>
                <w:i/>
              </w:rPr>
              <w:t xml:space="preserve"> of $9.0 Million. Committee recommendations are to undertake roof and parking improvements across the district. </w:t>
            </w:r>
          </w:p>
          <w:p w:rsidR="00C2381E" w:rsidRPr="00A52714" w:rsidRDefault="00C2381E" w:rsidP="00C36A63">
            <w:pPr>
              <w:rPr>
                <w:i/>
              </w:rPr>
            </w:pPr>
          </w:p>
          <w:p w:rsidR="006B6733" w:rsidRPr="00A52714" w:rsidRDefault="006B6733" w:rsidP="00C36A63">
            <w:pPr>
              <w:rPr>
                <w:b/>
                <w:i/>
                <w:u w:val="single"/>
              </w:rPr>
            </w:pPr>
            <w:r w:rsidRPr="00A52714">
              <w:rPr>
                <w:b/>
                <w:i/>
                <w:u w:val="single"/>
              </w:rPr>
              <w:t xml:space="preserve">District Wide Technology Initiative – One Computer for Each Student Technology </w:t>
            </w:r>
            <w:r w:rsidR="009D51D7" w:rsidRPr="00A52714">
              <w:rPr>
                <w:b/>
                <w:i/>
                <w:u w:val="single"/>
              </w:rPr>
              <w:t>Initiative</w:t>
            </w:r>
          </w:p>
          <w:p w:rsidR="00C36A63" w:rsidRPr="00A52714" w:rsidRDefault="006B6733" w:rsidP="006B6733">
            <w:pPr>
              <w:numPr>
                <w:ilvl w:val="0"/>
                <w:numId w:val="7"/>
              </w:numPr>
              <w:rPr>
                <w:i/>
              </w:rPr>
            </w:pPr>
            <w:r w:rsidRPr="00A52714">
              <w:rPr>
                <w:i/>
              </w:rPr>
              <w:t xml:space="preserve">Every Student in the district in grades 7 through 12 would receive a computer </w:t>
            </w:r>
          </w:p>
          <w:p w:rsidR="006B6733" w:rsidRPr="00A52714" w:rsidRDefault="006B6733" w:rsidP="006B6733">
            <w:pPr>
              <w:numPr>
                <w:ilvl w:val="0"/>
                <w:numId w:val="7"/>
              </w:numPr>
              <w:rPr>
                <w:i/>
              </w:rPr>
            </w:pPr>
            <w:r w:rsidRPr="00A52714">
              <w:rPr>
                <w:i/>
              </w:rPr>
              <w:t>Significant investment in technology to prepare studen</w:t>
            </w:r>
            <w:r w:rsidR="009D51D7" w:rsidRPr="00A52714">
              <w:rPr>
                <w:i/>
              </w:rPr>
              <w:t>ts for their chosen career path</w:t>
            </w:r>
          </w:p>
          <w:p w:rsidR="009D51D7" w:rsidRPr="00A52714" w:rsidRDefault="009D51D7" w:rsidP="009D51D7">
            <w:pPr>
              <w:ind w:left="720"/>
              <w:rPr>
                <w:i/>
              </w:rPr>
            </w:pPr>
          </w:p>
          <w:p w:rsidR="009D51D7" w:rsidRPr="00A52714" w:rsidRDefault="009D51D7" w:rsidP="009D51D7">
            <w:pPr>
              <w:rPr>
                <w:i/>
              </w:rPr>
            </w:pPr>
            <w:r w:rsidRPr="00A52714">
              <w:rPr>
                <w:i/>
              </w:rPr>
              <w:t xml:space="preserve">84% of voters surveyed indicated they would support the One Computer for Each Student Technology Initiative </w:t>
            </w:r>
            <w:r w:rsidRPr="008E4907">
              <w:rPr>
                <w:i/>
                <w:noProof/>
              </w:rPr>
              <w:t xml:space="preserve">at </w:t>
            </w:r>
            <w:r w:rsidR="008E4907">
              <w:rPr>
                <w:i/>
                <w:noProof/>
              </w:rPr>
              <w:t>the</w:t>
            </w:r>
            <w:r w:rsidRPr="008E4907">
              <w:rPr>
                <w:i/>
                <w:noProof/>
              </w:rPr>
              <w:t xml:space="preserve"> cost of</w:t>
            </w:r>
            <w:r w:rsidRPr="00A52714">
              <w:rPr>
                <w:i/>
              </w:rPr>
              <w:t xml:space="preserve"> $1.9 Million. Committee recommendations are to invest in One Computer for Each Student Technology Initiative. </w:t>
            </w:r>
          </w:p>
          <w:p w:rsidR="009D51D7" w:rsidRPr="00A52714" w:rsidRDefault="009D51D7" w:rsidP="009D51D7">
            <w:pPr>
              <w:rPr>
                <w:i/>
              </w:rPr>
            </w:pPr>
          </w:p>
          <w:p w:rsidR="009D51D7" w:rsidRPr="00A52714" w:rsidRDefault="009D51D7" w:rsidP="009D51D7">
            <w:pPr>
              <w:rPr>
                <w:i/>
              </w:rPr>
            </w:pPr>
            <w:r w:rsidRPr="00A52714">
              <w:rPr>
                <w:i/>
              </w:rPr>
              <w:t xml:space="preserve">Mr. Angel Garcia, </w:t>
            </w:r>
            <w:r w:rsidRPr="004331B4">
              <w:rPr>
                <w:i/>
                <w:noProof/>
              </w:rPr>
              <w:t>CFAC</w:t>
            </w:r>
            <w:r w:rsidRPr="00A52714">
              <w:rPr>
                <w:i/>
              </w:rPr>
              <w:t xml:space="preserve"> representative, </w:t>
            </w:r>
            <w:r w:rsidR="00581571" w:rsidRPr="00A52714">
              <w:rPr>
                <w:i/>
              </w:rPr>
              <w:t>concluded with a summary of recommendations from the Community Facilities Advisory Committee for the estimated cost to build four new schools and the cost of investing in three District Wide Init</w:t>
            </w:r>
            <w:r w:rsidR="00305E67">
              <w:rPr>
                <w:i/>
              </w:rPr>
              <w:t>iatives at a total cost of 136.1</w:t>
            </w:r>
            <w:r w:rsidR="00581571" w:rsidRPr="00A52714">
              <w:rPr>
                <w:i/>
              </w:rPr>
              <w:t xml:space="preserve"> Million. </w:t>
            </w:r>
          </w:p>
          <w:p w:rsidR="00A52714" w:rsidRPr="00A52714" w:rsidRDefault="00A52714" w:rsidP="009D51D7">
            <w:pPr>
              <w:rPr>
                <w:i/>
              </w:rPr>
            </w:pPr>
          </w:p>
        </w:tc>
        <w:tc>
          <w:tcPr>
            <w:tcW w:w="0" w:type="dxa"/>
            <w:tcBorders>
              <w:top w:val="nil"/>
              <w:left w:val="nil"/>
              <w:bottom w:val="nil"/>
              <w:right w:val="nil"/>
              <w:tl2br w:val="nil"/>
              <w:tr2bl w:val="nil"/>
            </w:tcBorders>
          </w:tcPr>
          <w:p w:rsidR="008A1BD0" w:rsidRDefault="008A1BD0">
            <w:pPr>
              <w:jc w:val="right"/>
            </w:pPr>
          </w:p>
        </w:tc>
      </w:tr>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t>3.</w:t>
            </w:r>
          </w:p>
        </w:tc>
        <w:tc>
          <w:tcPr>
            <w:tcW w:w="0" w:type="auto"/>
            <w:gridSpan w:val="4"/>
            <w:tcBorders>
              <w:top w:val="nil"/>
              <w:left w:val="nil"/>
              <w:bottom w:val="nil"/>
              <w:right w:val="nil"/>
              <w:tl2br w:val="nil"/>
              <w:tr2bl w:val="nil"/>
            </w:tcBorders>
          </w:tcPr>
          <w:p w:rsidR="0058708D" w:rsidRDefault="002A0A27">
            <w:r>
              <w:rPr>
                <w:b/>
              </w:rPr>
              <w:t xml:space="preserve">Closed Meeting  - </w:t>
            </w:r>
            <w:r>
              <w:t xml:space="preserve">Closed meeting will </w:t>
            </w:r>
            <w:r w:rsidRPr="00D5344B">
              <w:rPr>
                <w:noProof/>
              </w:rPr>
              <w:t>be held</w:t>
            </w:r>
            <w:r>
              <w:t xml:space="preserve"> for the purposes authorized by the Texas Open Meetings Act, Texas Government Code Section 551.071 - 551.087 concerning any and all purposes permitted by the Act, including but not limited to the following sections and purposes: Texas Government Code Sections:</w:t>
            </w:r>
          </w:p>
          <w:p w:rsidR="00A52714" w:rsidRDefault="00A52714"/>
          <w:p w:rsidR="00A52714" w:rsidRPr="00A52714" w:rsidRDefault="00A52714">
            <w:pPr>
              <w:rPr>
                <w:i/>
              </w:rPr>
            </w:pPr>
            <w:r w:rsidRPr="00A52714">
              <w:rPr>
                <w:i/>
              </w:rPr>
              <w:t>No closed meeting took place at this time.</w:t>
            </w:r>
          </w:p>
          <w:p w:rsidR="00A52714" w:rsidRDefault="00A52714"/>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A.</w:t>
            </w:r>
          </w:p>
        </w:tc>
        <w:tc>
          <w:tcPr>
            <w:tcW w:w="0" w:type="auto"/>
            <w:gridSpan w:val="3"/>
            <w:tcBorders>
              <w:top w:val="nil"/>
              <w:left w:val="nil"/>
              <w:bottom w:val="nil"/>
              <w:right w:val="nil"/>
              <w:tl2br w:val="nil"/>
              <w:tr2bl w:val="nil"/>
            </w:tcBorders>
          </w:tcPr>
          <w:p w:rsidR="0058708D" w:rsidRDefault="002A0A27">
            <w:r>
              <w:rPr>
                <w:b/>
              </w:rPr>
              <w:t>551.071</w:t>
            </w:r>
            <w:r>
              <w:t xml:space="preserve">  </w:t>
            </w:r>
            <w:r w:rsidRPr="00D5344B">
              <w:rPr>
                <w:noProof/>
              </w:rPr>
              <w:t>For the purpose of</w:t>
            </w:r>
            <w:r>
              <w:t xml:space="preserve"> a private consultation with the Board's attorney on all subjects or matter authorized by law</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1.</w:t>
            </w:r>
          </w:p>
        </w:tc>
        <w:tc>
          <w:tcPr>
            <w:tcW w:w="0" w:type="auto"/>
            <w:gridSpan w:val="2"/>
            <w:tcBorders>
              <w:top w:val="nil"/>
              <w:left w:val="nil"/>
              <w:bottom w:val="nil"/>
              <w:right w:val="nil"/>
              <w:tl2br w:val="nil"/>
              <w:tr2bl w:val="nil"/>
            </w:tcBorders>
          </w:tcPr>
          <w:p w:rsidR="0058708D" w:rsidRDefault="002A0A27">
            <w:r>
              <w:t>when the governmental body seeks the advice of its attorney about:</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750" w:type="pct"/>
            <w:gridSpan w:val="4"/>
            <w:tcBorders>
              <w:top w:val="nil"/>
              <w:left w:val="nil"/>
              <w:bottom w:val="nil"/>
              <w:right w:val="nil"/>
              <w:tl2br w:val="nil"/>
              <w:tr2bl w:val="nil"/>
            </w:tcBorders>
          </w:tcPr>
          <w:p w:rsidR="0058708D" w:rsidRDefault="002A0A27">
            <w:pPr>
              <w:jc w:val="right"/>
            </w:pPr>
            <w:r>
              <w:t>a.</w:t>
            </w:r>
          </w:p>
        </w:tc>
        <w:tc>
          <w:tcPr>
            <w:tcW w:w="0" w:type="auto"/>
            <w:tcBorders>
              <w:top w:val="nil"/>
              <w:left w:val="nil"/>
              <w:bottom w:val="nil"/>
              <w:right w:val="nil"/>
              <w:tl2br w:val="nil"/>
              <w:tr2bl w:val="nil"/>
            </w:tcBorders>
          </w:tcPr>
          <w:p w:rsidR="0058708D" w:rsidRDefault="002A0A27">
            <w:r>
              <w:t>Pending or contemplated litigation or</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750" w:type="pct"/>
            <w:gridSpan w:val="4"/>
            <w:tcBorders>
              <w:top w:val="nil"/>
              <w:left w:val="nil"/>
              <w:bottom w:val="nil"/>
              <w:right w:val="nil"/>
              <w:tl2br w:val="nil"/>
              <w:tr2bl w:val="nil"/>
            </w:tcBorders>
          </w:tcPr>
          <w:p w:rsidR="0058708D" w:rsidRDefault="002A0A27">
            <w:pPr>
              <w:jc w:val="right"/>
            </w:pPr>
            <w:r>
              <w:t>b.</w:t>
            </w:r>
          </w:p>
        </w:tc>
        <w:tc>
          <w:tcPr>
            <w:tcW w:w="0" w:type="auto"/>
            <w:tcBorders>
              <w:top w:val="nil"/>
              <w:left w:val="nil"/>
              <w:bottom w:val="nil"/>
              <w:right w:val="nil"/>
              <w:tl2br w:val="nil"/>
              <w:tr2bl w:val="nil"/>
            </w:tcBorders>
          </w:tcPr>
          <w:p w:rsidR="0058708D" w:rsidRDefault="002A0A27">
            <w:r>
              <w:t>A settlement offer; or</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2.</w:t>
            </w:r>
          </w:p>
        </w:tc>
        <w:tc>
          <w:tcPr>
            <w:tcW w:w="0" w:type="auto"/>
            <w:gridSpan w:val="2"/>
            <w:tcBorders>
              <w:top w:val="nil"/>
              <w:left w:val="nil"/>
              <w:bottom w:val="nil"/>
              <w:right w:val="nil"/>
              <w:tl2br w:val="nil"/>
              <w:tr2bl w:val="nil"/>
            </w:tcBorders>
          </w:tcPr>
          <w:p w:rsidR="0058708D" w:rsidRDefault="002A0A27">
            <w:r>
              <w:t>On a matter in which the duty of the attorney to the governmental body, under the Texas Disciplinary Rules of Professional Conduct of the State Bar of Texas, clearly conflicts with this chapter;</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3.</w:t>
            </w:r>
          </w:p>
        </w:tc>
        <w:tc>
          <w:tcPr>
            <w:tcW w:w="0" w:type="auto"/>
            <w:gridSpan w:val="2"/>
            <w:tcBorders>
              <w:top w:val="nil"/>
              <w:left w:val="nil"/>
              <w:bottom w:val="nil"/>
              <w:right w:val="nil"/>
              <w:tl2br w:val="nil"/>
              <w:tr2bl w:val="nil"/>
            </w:tcBorders>
          </w:tcPr>
          <w:p w:rsidR="0058708D" w:rsidRDefault="002A0A27">
            <w:r>
              <w:t>Consider legal advice regarding Annexation Determination by Texas Education Commissioner regarding La Marque ISD, including redistricting of trustee positions and related transition plan</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4.</w:t>
            </w:r>
          </w:p>
        </w:tc>
        <w:tc>
          <w:tcPr>
            <w:tcW w:w="0" w:type="auto"/>
            <w:gridSpan w:val="2"/>
            <w:tcBorders>
              <w:top w:val="nil"/>
              <w:left w:val="nil"/>
              <w:bottom w:val="nil"/>
              <w:right w:val="nil"/>
              <w:tl2br w:val="nil"/>
              <w:tr2bl w:val="nil"/>
            </w:tcBorders>
          </w:tcPr>
          <w:p w:rsidR="0058708D" w:rsidRDefault="002A0A27">
            <w:r>
              <w:t>Consider legal advice regarding items specifically listed on the Agenda.</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B.</w:t>
            </w:r>
          </w:p>
        </w:tc>
        <w:tc>
          <w:tcPr>
            <w:tcW w:w="0" w:type="auto"/>
            <w:gridSpan w:val="3"/>
            <w:tcBorders>
              <w:top w:val="nil"/>
              <w:left w:val="nil"/>
              <w:bottom w:val="nil"/>
              <w:right w:val="nil"/>
              <w:tl2br w:val="nil"/>
              <w:tr2bl w:val="nil"/>
            </w:tcBorders>
          </w:tcPr>
          <w:p w:rsidR="0058708D" w:rsidRDefault="002A0A27">
            <w:r>
              <w:rPr>
                <w:b/>
              </w:rPr>
              <w:t xml:space="preserve">551.072 </w:t>
            </w:r>
            <w:r>
              <w:t> </w:t>
            </w:r>
            <w:r w:rsidRPr="00D5344B">
              <w:rPr>
                <w:noProof/>
              </w:rPr>
              <w:t>For the purpose of discussing</w:t>
            </w:r>
            <w:r>
              <w:t xml:space="preserve"> the purchase, exchange, lease, or value of real property:</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1.</w:t>
            </w:r>
          </w:p>
        </w:tc>
        <w:tc>
          <w:tcPr>
            <w:tcW w:w="0" w:type="auto"/>
            <w:gridSpan w:val="2"/>
            <w:tcBorders>
              <w:top w:val="nil"/>
              <w:left w:val="nil"/>
              <w:bottom w:val="nil"/>
              <w:right w:val="nil"/>
              <w:tl2br w:val="nil"/>
              <w:tr2bl w:val="nil"/>
            </w:tcBorders>
          </w:tcPr>
          <w:p w:rsidR="0058708D" w:rsidRDefault="002A0A27">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lastRenderedPageBreak/>
              <w:t>2.</w:t>
            </w:r>
          </w:p>
        </w:tc>
        <w:tc>
          <w:tcPr>
            <w:tcW w:w="0" w:type="auto"/>
            <w:gridSpan w:val="2"/>
            <w:tcBorders>
              <w:top w:val="nil"/>
              <w:left w:val="nil"/>
              <w:bottom w:val="nil"/>
              <w:right w:val="nil"/>
              <w:tl2br w:val="nil"/>
              <w:tr2bl w:val="nil"/>
            </w:tcBorders>
          </w:tcPr>
          <w:p w:rsidR="0058708D" w:rsidRDefault="002A0A27">
            <w:r>
              <w:t>Review detachment and annexation of territory</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C.</w:t>
            </w:r>
          </w:p>
        </w:tc>
        <w:tc>
          <w:tcPr>
            <w:tcW w:w="0" w:type="auto"/>
            <w:gridSpan w:val="3"/>
            <w:tcBorders>
              <w:top w:val="nil"/>
              <w:left w:val="nil"/>
              <w:bottom w:val="nil"/>
              <w:right w:val="nil"/>
              <w:tl2br w:val="nil"/>
              <w:tr2bl w:val="nil"/>
            </w:tcBorders>
          </w:tcPr>
          <w:p w:rsidR="0058708D" w:rsidRDefault="002A0A27">
            <w:r>
              <w:rPr>
                <w:b/>
              </w:rPr>
              <w:t>551.073</w:t>
            </w:r>
            <w:r>
              <w:t>  </w:t>
            </w:r>
            <w:r w:rsidRPr="00D5344B">
              <w:rPr>
                <w:noProof/>
              </w:rPr>
              <w:t>For the purpose of discussing</w:t>
            </w:r>
            <w:r>
              <w:t xml:space="preserve"> negotiated contracts for prospective gifts or donation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D.</w:t>
            </w:r>
          </w:p>
        </w:tc>
        <w:tc>
          <w:tcPr>
            <w:tcW w:w="0" w:type="auto"/>
            <w:gridSpan w:val="3"/>
            <w:tcBorders>
              <w:top w:val="nil"/>
              <w:left w:val="nil"/>
              <w:bottom w:val="nil"/>
              <w:right w:val="nil"/>
              <w:tl2br w:val="nil"/>
              <w:tr2bl w:val="nil"/>
            </w:tcBorders>
          </w:tcPr>
          <w:p w:rsidR="0058708D" w:rsidRDefault="002A0A27">
            <w:r>
              <w:rPr>
                <w:b/>
              </w:rPr>
              <w:t>551.074</w:t>
            </w:r>
            <w:r>
              <w:t>   </w:t>
            </w:r>
            <w:r w:rsidRPr="00D5344B">
              <w:rPr>
                <w:noProof/>
              </w:rPr>
              <w:t>For the purpose of considering</w:t>
            </w:r>
            <w:r>
              <w:t xml:space="preserve"> the appointment, employment, resignation, evaluation, reassignment, duties, discipline or dismissal of a public officer or employee</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1.</w:t>
            </w:r>
          </w:p>
        </w:tc>
        <w:tc>
          <w:tcPr>
            <w:tcW w:w="0" w:type="auto"/>
            <w:gridSpan w:val="2"/>
            <w:tcBorders>
              <w:top w:val="nil"/>
              <w:left w:val="nil"/>
              <w:bottom w:val="nil"/>
              <w:right w:val="nil"/>
              <w:tl2br w:val="nil"/>
              <w:tr2bl w:val="nil"/>
            </w:tcBorders>
          </w:tcPr>
          <w:p w:rsidR="0058708D" w:rsidRDefault="002A0A27">
            <w:r>
              <w:t>Consider hiring of professional personnel;</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2.</w:t>
            </w:r>
          </w:p>
        </w:tc>
        <w:tc>
          <w:tcPr>
            <w:tcW w:w="0" w:type="auto"/>
            <w:gridSpan w:val="2"/>
            <w:tcBorders>
              <w:top w:val="nil"/>
              <w:left w:val="nil"/>
              <w:bottom w:val="nil"/>
              <w:right w:val="nil"/>
              <w:tl2br w:val="nil"/>
              <w:tr2bl w:val="nil"/>
            </w:tcBorders>
          </w:tcPr>
          <w:p w:rsidR="0058708D" w:rsidRDefault="002A0A27">
            <w:r>
              <w:t>Consider renewals, non-renewals</w:t>
            </w:r>
            <w:r w:rsidR="008E4907">
              <w:t>,</w:t>
            </w:r>
            <w:r>
              <w:t xml:space="preserve"> </w:t>
            </w:r>
            <w:r w:rsidRPr="008E4907">
              <w:rPr>
                <w:noProof/>
              </w:rPr>
              <w:t>and</w:t>
            </w:r>
            <w:r>
              <w:t xml:space="preserve"> terminations of contracts for professional personnel;</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3.</w:t>
            </w:r>
          </w:p>
        </w:tc>
        <w:tc>
          <w:tcPr>
            <w:tcW w:w="0" w:type="auto"/>
            <w:gridSpan w:val="2"/>
            <w:tcBorders>
              <w:top w:val="nil"/>
              <w:left w:val="nil"/>
              <w:bottom w:val="nil"/>
              <w:right w:val="nil"/>
              <w:tl2br w:val="nil"/>
              <w:tr2bl w:val="nil"/>
            </w:tcBorders>
          </w:tcPr>
          <w:p w:rsidR="0058708D" w:rsidRDefault="002A0A27">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E.</w:t>
            </w:r>
          </w:p>
        </w:tc>
        <w:tc>
          <w:tcPr>
            <w:tcW w:w="0" w:type="auto"/>
            <w:gridSpan w:val="3"/>
            <w:tcBorders>
              <w:top w:val="nil"/>
              <w:left w:val="nil"/>
              <w:bottom w:val="nil"/>
              <w:right w:val="nil"/>
              <w:tl2br w:val="nil"/>
              <w:tr2bl w:val="nil"/>
            </w:tcBorders>
          </w:tcPr>
          <w:p w:rsidR="0058708D" w:rsidRDefault="002A0A27">
            <w:r>
              <w:rPr>
                <w:b/>
              </w:rPr>
              <w:t xml:space="preserve">551.076  </w:t>
            </w:r>
            <w:r w:rsidRPr="00D5344B">
              <w:rPr>
                <w:noProof/>
              </w:rPr>
              <w:t>For the purpose of considering</w:t>
            </w:r>
            <w:r>
              <w:t xml:space="preserve"> the deployment, specific occasions for, or implementation of, security personnel or device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F.</w:t>
            </w:r>
          </w:p>
        </w:tc>
        <w:tc>
          <w:tcPr>
            <w:tcW w:w="0" w:type="auto"/>
            <w:gridSpan w:val="3"/>
            <w:tcBorders>
              <w:top w:val="nil"/>
              <w:left w:val="nil"/>
              <w:bottom w:val="nil"/>
              <w:right w:val="nil"/>
              <w:tl2br w:val="nil"/>
              <w:tr2bl w:val="nil"/>
            </w:tcBorders>
          </w:tcPr>
          <w:p w:rsidR="0058708D" w:rsidRDefault="002A0A27">
            <w:r>
              <w:rPr>
                <w:b/>
              </w:rPr>
              <w:t>551.082</w:t>
            </w:r>
            <w:r>
              <w:t xml:space="preserve">  </w:t>
            </w:r>
            <w:r w:rsidRPr="00D5344B">
              <w:rPr>
                <w:noProof/>
              </w:rPr>
              <w:t>For the purpose of considering</w:t>
            </w:r>
            <w:r>
              <w:t xml:space="preserve"> </w:t>
            </w:r>
            <w:r w:rsidRPr="00D5344B">
              <w:rPr>
                <w:noProof/>
              </w:rPr>
              <w:t>discipline</w:t>
            </w:r>
            <w:r>
              <w:t xml:space="preserve"> of a public school child, or complaint or charge against personnel</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G.</w:t>
            </w:r>
          </w:p>
        </w:tc>
        <w:tc>
          <w:tcPr>
            <w:tcW w:w="0" w:type="auto"/>
            <w:gridSpan w:val="3"/>
            <w:tcBorders>
              <w:top w:val="nil"/>
              <w:left w:val="nil"/>
              <w:bottom w:val="nil"/>
              <w:right w:val="nil"/>
              <w:tl2br w:val="nil"/>
              <w:tr2bl w:val="nil"/>
            </w:tcBorders>
          </w:tcPr>
          <w:p w:rsidR="0058708D" w:rsidRDefault="002A0A27">
            <w:r>
              <w:rPr>
                <w:b/>
              </w:rPr>
              <w:t>551.083</w:t>
            </w:r>
            <w:r>
              <w:t xml:space="preserve">  </w:t>
            </w:r>
            <w:r w:rsidRPr="00D5344B">
              <w:rPr>
                <w:noProof/>
              </w:rPr>
              <w:t>For the purpose of considering</w:t>
            </w:r>
            <w:r>
              <w:t xml:space="preserve"> the students, guidelines, terms, or conditions the board will </w:t>
            </w:r>
            <w:r w:rsidRPr="008E4907">
              <w:rPr>
                <w:noProof/>
              </w:rPr>
              <w:t>follow</w:t>
            </w:r>
            <w:r>
              <w:t xml:space="preserve"> or will instruct its representatives to follow, in consultation with </w:t>
            </w:r>
            <w:r w:rsidRPr="00D5344B">
              <w:rPr>
                <w:noProof/>
              </w:rPr>
              <w:t>representative</w:t>
            </w:r>
            <w:r>
              <w:t xml:space="preserve"> of employee group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H.</w:t>
            </w:r>
          </w:p>
        </w:tc>
        <w:tc>
          <w:tcPr>
            <w:tcW w:w="0" w:type="auto"/>
            <w:gridSpan w:val="3"/>
            <w:tcBorders>
              <w:top w:val="nil"/>
              <w:left w:val="nil"/>
              <w:bottom w:val="nil"/>
              <w:right w:val="nil"/>
              <w:tl2br w:val="nil"/>
              <w:tr2bl w:val="nil"/>
            </w:tcBorders>
          </w:tcPr>
          <w:p w:rsidR="0058708D" w:rsidRDefault="002A0A27">
            <w:r>
              <w:rPr>
                <w:b/>
              </w:rPr>
              <w:t>551.084</w:t>
            </w:r>
            <w:r>
              <w:t>  Excluding witness for a hearing</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I.</w:t>
            </w:r>
          </w:p>
        </w:tc>
        <w:tc>
          <w:tcPr>
            <w:tcW w:w="0" w:type="auto"/>
            <w:gridSpan w:val="3"/>
            <w:tcBorders>
              <w:top w:val="nil"/>
              <w:left w:val="nil"/>
              <w:bottom w:val="nil"/>
              <w:right w:val="nil"/>
              <w:tl2br w:val="nil"/>
              <w:tr2bl w:val="nil"/>
            </w:tcBorders>
          </w:tcPr>
          <w:p w:rsidR="0058708D" w:rsidRDefault="002A0A27">
            <w:r>
              <w:rPr>
                <w:b/>
              </w:rPr>
              <w:t xml:space="preserve">551.087 </w:t>
            </w:r>
            <w:r>
              <w:t>For deliberation regarding economic development negotiations</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1.</w:t>
            </w:r>
          </w:p>
        </w:tc>
        <w:tc>
          <w:tcPr>
            <w:tcW w:w="0" w:type="auto"/>
            <w:gridSpan w:val="2"/>
            <w:tcBorders>
              <w:top w:val="nil"/>
              <w:left w:val="nil"/>
              <w:bottom w:val="nil"/>
              <w:right w:val="nil"/>
              <w:tl2br w:val="nil"/>
              <w:tr2bl w:val="nil"/>
            </w:tcBorders>
          </w:tcPr>
          <w:p w:rsidR="0058708D" w:rsidRDefault="002A0A27">
            <w:r>
              <w:t xml:space="preserve">Discuss or deliberate regarding commercial or financial information that the governmental body has received from a business prospect that the governmental body seeks to have </w:t>
            </w:r>
            <w:r w:rsidRPr="00D5344B">
              <w:rPr>
                <w:noProof/>
              </w:rPr>
              <w:t>locate</w:t>
            </w:r>
            <w:r>
              <w:t>, stay, or expand in or near the territory of the governmental body and with which the governmen</w:t>
            </w:r>
            <w:r w:rsidR="008E4907" w:rsidRPr="008E4907">
              <w:rPr>
                <w:noProof/>
              </w:rPr>
              <w:t>tal body is conducting economic</w:t>
            </w:r>
            <w:r w:rsidR="008E4907">
              <w:rPr>
                <w:noProof/>
              </w:rPr>
              <w:t xml:space="preserve"> </w:t>
            </w:r>
            <w:r w:rsidRPr="008E4907">
              <w:rPr>
                <w:noProof/>
              </w:rPr>
              <w:t>development negotiations</w:t>
            </w:r>
            <w:r>
              <w:t>;</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600" w:type="pct"/>
            <w:gridSpan w:val="3"/>
            <w:tcBorders>
              <w:top w:val="nil"/>
              <w:left w:val="nil"/>
              <w:bottom w:val="nil"/>
              <w:right w:val="nil"/>
              <w:tl2br w:val="nil"/>
              <w:tr2bl w:val="nil"/>
            </w:tcBorders>
          </w:tcPr>
          <w:p w:rsidR="0058708D" w:rsidRDefault="002A0A27">
            <w:pPr>
              <w:jc w:val="right"/>
            </w:pPr>
            <w:r>
              <w:t>2.</w:t>
            </w:r>
          </w:p>
        </w:tc>
        <w:tc>
          <w:tcPr>
            <w:tcW w:w="0" w:type="auto"/>
            <w:gridSpan w:val="2"/>
            <w:tcBorders>
              <w:top w:val="nil"/>
              <w:left w:val="nil"/>
              <w:bottom w:val="nil"/>
              <w:right w:val="nil"/>
              <w:tl2br w:val="nil"/>
              <w:tr2bl w:val="nil"/>
            </w:tcBorders>
          </w:tcPr>
          <w:p w:rsidR="0058708D" w:rsidRDefault="002A0A27">
            <w:r>
              <w:t xml:space="preserve">Deliberate the offer of a financial or </w:t>
            </w:r>
            <w:r w:rsidRPr="00D5344B">
              <w:rPr>
                <w:noProof/>
              </w:rPr>
              <w:t>other incentive</w:t>
            </w:r>
            <w:r>
              <w:t xml:space="preserve"> to a business prospect described by Subdivision (1)</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t>4.</w:t>
            </w:r>
          </w:p>
        </w:tc>
        <w:tc>
          <w:tcPr>
            <w:tcW w:w="0" w:type="auto"/>
            <w:gridSpan w:val="4"/>
            <w:tcBorders>
              <w:top w:val="nil"/>
              <w:left w:val="nil"/>
              <w:bottom w:val="nil"/>
              <w:right w:val="nil"/>
              <w:tl2br w:val="nil"/>
              <w:tr2bl w:val="nil"/>
            </w:tcBorders>
          </w:tcPr>
          <w:p w:rsidR="0058708D" w:rsidRDefault="002A0A27">
            <w:r>
              <w:rPr>
                <w:b/>
              </w:rPr>
              <w:t>Reconvene from Closed Meeting</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t>5.</w:t>
            </w:r>
          </w:p>
        </w:tc>
        <w:tc>
          <w:tcPr>
            <w:tcW w:w="0" w:type="auto"/>
            <w:gridSpan w:val="4"/>
            <w:tcBorders>
              <w:top w:val="nil"/>
              <w:left w:val="nil"/>
              <w:bottom w:val="nil"/>
              <w:right w:val="nil"/>
              <w:tl2br w:val="nil"/>
              <w:tr2bl w:val="nil"/>
            </w:tcBorders>
          </w:tcPr>
          <w:p w:rsidR="0058708D" w:rsidRDefault="002A0A27">
            <w:r>
              <w:rPr>
                <w:b/>
              </w:rPr>
              <w:t>Consider Action on Items Discussed in Closed Session</w:t>
            </w: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A.</w:t>
            </w:r>
          </w:p>
        </w:tc>
        <w:tc>
          <w:tcPr>
            <w:tcW w:w="0" w:type="auto"/>
            <w:gridSpan w:val="3"/>
            <w:tcBorders>
              <w:top w:val="nil"/>
              <w:left w:val="nil"/>
              <w:bottom w:val="nil"/>
              <w:right w:val="nil"/>
              <w:tl2br w:val="nil"/>
              <w:tr2bl w:val="nil"/>
            </w:tcBorders>
          </w:tcPr>
          <w:p w:rsidR="0058708D" w:rsidRDefault="002A0A27">
            <w:r>
              <w:t>Consider Board approval of professional personnel recommendations</w:t>
            </w:r>
          </w:p>
          <w:p w:rsidR="00A52714" w:rsidRDefault="00A52714"/>
          <w:p w:rsidR="00A52714" w:rsidRDefault="00A52714">
            <w:pPr>
              <w:rPr>
                <w:i/>
              </w:rPr>
            </w:pPr>
            <w:r w:rsidRPr="00A52714">
              <w:rPr>
                <w:i/>
              </w:rPr>
              <w:t>No recommendations made</w:t>
            </w:r>
            <w:r w:rsidR="00FA38F6">
              <w:rPr>
                <w:i/>
              </w:rPr>
              <w:t xml:space="preserve"> at this time</w:t>
            </w:r>
            <w:r w:rsidRPr="00A52714">
              <w:rPr>
                <w:i/>
              </w:rPr>
              <w:t xml:space="preserve">. </w:t>
            </w:r>
          </w:p>
          <w:p w:rsidR="00A52714" w:rsidRPr="00A52714" w:rsidRDefault="00A52714">
            <w:pPr>
              <w:rPr>
                <w:i/>
              </w:rPr>
            </w:pPr>
          </w:p>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450" w:type="pct"/>
            <w:gridSpan w:val="2"/>
            <w:tcBorders>
              <w:top w:val="nil"/>
              <w:left w:val="nil"/>
              <w:bottom w:val="nil"/>
              <w:right w:val="nil"/>
              <w:tl2br w:val="nil"/>
              <w:tr2bl w:val="nil"/>
            </w:tcBorders>
          </w:tcPr>
          <w:p w:rsidR="0058708D" w:rsidRDefault="002A0A27">
            <w:pPr>
              <w:jc w:val="right"/>
            </w:pPr>
            <w:r>
              <w:t>B.</w:t>
            </w:r>
          </w:p>
        </w:tc>
        <w:tc>
          <w:tcPr>
            <w:tcW w:w="0" w:type="auto"/>
            <w:gridSpan w:val="3"/>
            <w:tcBorders>
              <w:top w:val="nil"/>
              <w:left w:val="nil"/>
              <w:bottom w:val="nil"/>
              <w:right w:val="nil"/>
              <w:tl2br w:val="nil"/>
              <w:tr2bl w:val="nil"/>
            </w:tcBorders>
          </w:tcPr>
          <w:p w:rsidR="0058708D" w:rsidRDefault="002A0A27">
            <w:r>
              <w:t>Consider Board approval of renewals, non-renewals</w:t>
            </w:r>
            <w:r w:rsidR="008E4907">
              <w:t>,</w:t>
            </w:r>
            <w:r>
              <w:t xml:space="preserve"> </w:t>
            </w:r>
            <w:r w:rsidRPr="008E4907">
              <w:rPr>
                <w:noProof/>
              </w:rPr>
              <w:t>and</w:t>
            </w:r>
            <w:r>
              <w:t xml:space="preserve"> terminations of contracts for professional personnel</w:t>
            </w:r>
          </w:p>
          <w:p w:rsidR="00A52714" w:rsidRDefault="00A52714"/>
          <w:p w:rsidR="00A52714" w:rsidRDefault="00A52714" w:rsidP="00FA38F6">
            <w:pPr>
              <w:rPr>
                <w:i/>
              </w:rPr>
            </w:pPr>
            <w:r w:rsidRPr="00A52714">
              <w:rPr>
                <w:i/>
              </w:rPr>
              <w:t xml:space="preserve">No </w:t>
            </w:r>
            <w:r w:rsidR="00FA38F6">
              <w:t>renewals, non-renewals</w:t>
            </w:r>
            <w:r w:rsidR="008E4907">
              <w:t>,</w:t>
            </w:r>
            <w:r w:rsidR="00FA38F6">
              <w:t xml:space="preserve"> </w:t>
            </w:r>
            <w:r w:rsidR="00FA38F6" w:rsidRPr="008E4907">
              <w:rPr>
                <w:noProof/>
              </w:rPr>
              <w:t>and</w:t>
            </w:r>
            <w:r w:rsidR="00FA38F6">
              <w:t xml:space="preserve"> terminations</w:t>
            </w:r>
            <w:r w:rsidRPr="00A52714">
              <w:rPr>
                <w:i/>
              </w:rPr>
              <w:t xml:space="preserve"> made</w:t>
            </w:r>
            <w:r w:rsidR="00FA38F6">
              <w:rPr>
                <w:i/>
              </w:rPr>
              <w:t xml:space="preserve"> at this time</w:t>
            </w:r>
            <w:r w:rsidRPr="00A52714">
              <w:rPr>
                <w:i/>
              </w:rPr>
              <w:t>.</w:t>
            </w:r>
          </w:p>
          <w:p w:rsidR="00C2381E" w:rsidRDefault="00C2381E" w:rsidP="00FA38F6">
            <w:pPr>
              <w:rPr>
                <w:i/>
              </w:rPr>
            </w:pPr>
          </w:p>
          <w:p w:rsidR="00C2381E" w:rsidRDefault="00C2381E" w:rsidP="00FA38F6">
            <w:pPr>
              <w:rPr>
                <w:i/>
              </w:rPr>
            </w:pPr>
          </w:p>
          <w:p w:rsidR="00330ED5" w:rsidRDefault="00330ED5" w:rsidP="00FA38F6">
            <w:pPr>
              <w:rPr>
                <w:i/>
              </w:rPr>
            </w:pPr>
          </w:p>
          <w:p w:rsidR="00C2381E" w:rsidRDefault="00C2381E" w:rsidP="00FA38F6">
            <w:pPr>
              <w:rPr>
                <w:i/>
              </w:rPr>
            </w:pPr>
          </w:p>
          <w:p w:rsidR="00C2381E" w:rsidRDefault="00C2381E" w:rsidP="00FA38F6"/>
        </w:tc>
        <w:tc>
          <w:tcPr>
            <w:tcW w:w="0" w:type="dxa"/>
            <w:tcBorders>
              <w:top w:val="nil"/>
              <w:left w:val="nil"/>
              <w:bottom w:val="nil"/>
              <w:right w:val="nil"/>
              <w:tl2br w:val="nil"/>
              <w:tr2bl w:val="nil"/>
            </w:tcBorders>
          </w:tcPr>
          <w:p w:rsidR="0058708D" w:rsidRDefault="0058708D">
            <w:pPr>
              <w:jc w:val="right"/>
            </w:pPr>
          </w:p>
        </w:tc>
      </w:tr>
      <w:tr w:rsidR="004F40C4" w:rsidTr="004F40C4">
        <w:trPr>
          <w:tblCellSpacing w:w="15" w:type="dxa"/>
        </w:trPr>
        <w:tc>
          <w:tcPr>
            <w:tcW w:w="300" w:type="pct"/>
            <w:tcBorders>
              <w:top w:val="nil"/>
              <w:left w:val="nil"/>
              <w:bottom w:val="nil"/>
              <w:right w:val="nil"/>
              <w:tl2br w:val="nil"/>
              <w:tr2bl w:val="nil"/>
            </w:tcBorders>
          </w:tcPr>
          <w:p w:rsidR="0058708D" w:rsidRDefault="002A0A27">
            <w:pPr>
              <w:jc w:val="right"/>
            </w:pPr>
            <w:r>
              <w:lastRenderedPageBreak/>
              <w:t>6.</w:t>
            </w:r>
          </w:p>
        </w:tc>
        <w:tc>
          <w:tcPr>
            <w:tcW w:w="0" w:type="auto"/>
            <w:gridSpan w:val="4"/>
            <w:tcBorders>
              <w:top w:val="nil"/>
              <w:left w:val="nil"/>
              <w:bottom w:val="nil"/>
              <w:right w:val="nil"/>
              <w:tl2br w:val="nil"/>
              <w:tr2bl w:val="nil"/>
            </w:tcBorders>
          </w:tcPr>
          <w:p w:rsidR="0058708D" w:rsidRDefault="002A0A27">
            <w:r>
              <w:rPr>
                <w:b/>
              </w:rPr>
              <w:t>Adjournment</w:t>
            </w:r>
          </w:p>
        </w:tc>
        <w:tc>
          <w:tcPr>
            <w:tcW w:w="0" w:type="dxa"/>
            <w:tcBorders>
              <w:top w:val="nil"/>
              <w:left w:val="nil"/>
              <w:bottom w:val="nil"/>
              <w:right w:val="nil"/>
              <w:tl2br w:val="nil"/>
              <w:tr2bl w:val="nil"/>
            </w:tcBorders>
          </w:tcPr>
          <w:p w:rsidR="0058708D" w:rsidRDefault="0058708D">
            <w:pPr>
              <w:jc w:val="right"/>
            </w:pPr>
          </w:p>
        </w:tc>
      </w:tr>
    </w:tbl>
    <w:p w:rsidR="00676F52" w:rsidRDefault="002A0A27">
      <w:r>
        <w:t xml:space="preserve"> </w:t>
      </w:r>
    </w:p>
    <w:p w:rsidR="00FA38F6" w:rsidRPr="005C7DF1" w:rsidRDefault="00FA38F6" w:rsidP="00FA38F6">
      <w:pPr>
        <w:rPr>
          <w:i/>
        </w:rPr>
      </w:pPr>
      <w:r w:rsidRPr="005C7DF1">
        <w:rPr>
          <w:i/>
        </w:rPr>
        <w:t xml:space="preserve">Mrs. </w:t>
      </w:r>
      <w:r>
        <w:rPr>
          <w:i/>
        </w:rPr>
        <w:t>Nakisha Paul</w:t>
      </w:r>
      <w:r w:rsidRPr="005C7DF1">
        <w:rPr>
          <w:i/>
        </w:rPr>
        <w:t xml:space="preserve">, Board Member, moved to adjourn the meeting at </w:t>
      </w:r>
      <w:r>
        <w:rPr>
          <w:i/>
        </w:rPr>
        <w:t>6:36</w:t>
      </w:r>
      <w:r w:rsidRPr="005C7DF1">
        <w:rPr>
          <w:i/>
        </w:rPr>
        <w:t xml:space="preserve"> p.m. </w:t>
      </w:r>
      <w:r>
        <w:rPr>
          <w:i/>
        </w:rPr>
        <w:t>Ms. Melba Anderson</w:t>
      </w:r>
      <w:r w:rsidRPr="005C7DF1">
        <w:rPr>
          <w:i/>
          <w:noProof/>
        </w:rPr>
        <w:t>,</w:t>
      </w:r>
      <w:r w:rsidRPr="005C7DF1">
        <w:rPr>
          <w:i/>
        </w:rPr>
        <w:t xml:space="preserve"> Board Member, </w:t>
      </w:r>
      <w:r w:rsidRPr="005C7DF1">
        <w:rPr>
          <w:i/>
          <w:noProof/>
        </w:rPr>
        <w:t>seconded</w:t>
      </w:r>
      <w:r w:rsidRPr="005C7DF1">
        <w:rPr>
          <w:i/>
        </w:rPr>
        <w:t xml:space="preserve"> the motion</w:t>
      </w:r>
      <w:r w:rsidRPr="005C7DF1">
        <w:rPr>
          <w:i/>
          <w:noProof/>
        </w:rPr>
        <w:t>.</w:t>
      </w:r>
      <w:r>
        <w:rPr>
          <w:i/>
        </w:rPr>
        <w:t xml:space="preserve"> The motion carried 4</w:t>
      </w:r>
      <w:r w:rsidRPr="005C7DF1">
        <w:rPr>
          <w:i/>
        </w:rPr>
        <w:t>/0.</w:t>
      </w:r>
    </w:p>
    <w:p w:rsidR="00FA38F6" w:rsidRPr="005C7DF1" w:rsidRDefault="00FA38F6" w:rsidP="00FA38F6"/>
    <w:p w:rsidR="00FA38F6" w:rsidRPr="005C7DF1" w:rsidRDefault="00FA38F6" w:rsidP="00FA38F6">
      <w:pPr>
        <w:autoSpaceDE w:val="0"/>
        <w:autoSpaceDN w:val="0"/>
        <w:spacing w:before="120"/>
        <w:ind w:firstLine="720"/>
      </w:pPr>
      <w:r w:rsidRPr="005C7DF1">
        <w:t xml:space="preserve">Approved: </w:t>
      </w:r>
    </w:p>
    <w:p w:rsidR="00FA38F6" w:rsidRPr="005C7DF1" w:rsidRDefault="00FA38F6" w:rsidP="00FA38F6">
      <w:pPr>
        <w:tabs>
          <w:tab w:val="left" w:pos="500"/>
        </w:tabs>
        <w:autoSpaceDE w:val="0"/>
        <w:autoSpaceDN w:val="0"/>
      </w:pPr>
      <w:r w:rsidRPr="005C7DF1">
        <w:tab/>
      </w:r>
    </w:p>
    <w:p w:rsidR="00FA38F6" w:rsidRPr="005C7DF1" w:rsidRDefault="00FA38F6" w:rsidP="00FA38F6">
      <w:pPr>
        <w:autoSpaceDE w:val="0"/>
        <w:autoSpaceDN w:val="0"/>
        <w:ind w:firstLine="720"/>
      </w:pPr>
      <w:r w:rsidRPr="005C7DF1">
        <w:t xml:space="preserve">__________________________ </w:t>
      </w:r>
      <w:r w:rsidRPr="005C7DF1">
        <w:tab/>
      </w:r>
      <w:r w:rsidRPr="005C7DF1">
        <w:tab/>
        <w:t xml:space="preserve">_____________________ </w:t>
      </w:r>
    </w:p>
    <w:p w:rsidR="00FA38F6" w:rsidRPr="005C7DF1" w:rsidRDefault="00FA38F6" w:rsidP="00FA38F6">
      <w:pPr>
        <w:autoSpaceDE w:val="0"/>
        <w:autoSpaceDN w:val="0"/>
        <w:ind w:firstLine="720"/>
      </w:pPr>
      <w:r w:rsidRPr="005C7DF1">
        <w:t>Hal Biery</w:t>
      </w:r>
      <w:r w:rsidRPr="005C7DF1">
        <w:tab/>
      </w:r>
      <w:r w:rsidRPr="005C7DF1">
        <w:tab/>
        <w:t xml:space="preserve">    </w:t>
      </w:r>
      <w:r w:rsidRPr="005C7DF1">
        <w:tab/>
        <w:t xml:space="preserve"> </w:t>
      </w:r>
      <w:r w:rsidRPr="005C7DF1">
        <w:tab/>
      </w:r>
      <w:r w:rsidRPr="005C7DF1">
        <w:tab/>
        <w:t xml:space="preserve">Date </w:t>
      </w:r>
    </w:p>
    <w:p w:rsidR="00FA38F6" w:rsidRPr="005C7DF1" w:rsidRDefault="00FA38F6" w:rsidP="00FA38F6">
      <w:pPr>
        <w:autoSpaceDE w:val="0"/>
        <w:autoSpaceDN w:val="0"/>
        <w:ind w:firstLine="720"/>
      </w:pPr>
      <w:r w:rsidRPr="005C7DF1">
        <w:t xml:space="preserve">TCISD Board of Trustees </w:t>
      </w:r>
    </w:p>
    <w:p w:rsidR="00FA38F6" w:rsidRPr="005C7DF1" w:rsidRDefault="00FA38F6" w:rsidP="00FA38F6">
      <w:pPr>
        <w:autoSpaceDE w:val="0"/>
        <w:autoSpaceDN w:val="0"/>
      </w:pPr>
    </w:p>
    <w:p w:rsidR="00FA38F6" w:rsidRPr="005C7DF1" w:rsidRDefault="00FA38F6" w:rsidP="00FA38F6">
      <w:pPr>
        <w:autoSpaceDE w:val="0"/>
        <w:autoSpaceDN w:val="0"/>
        <w:ind w:firstLine="720"/>
      </w:pPr>
      <w:r w:rsidRPr="005C7DF1">
        <w:t xml:space="preserve">__________________________ </w:t>
      </w:r>
      <w:r w:rsidRPr="005C7DF1">
        <w:tab/>
      </w:r>
      <w:r w:rsidRPr="005C7DF1">
        <w:tab/>
        <w:t xml:space="preserve">_____________________ </w:t>
      </w:r>
    </w:p>
    <w:p w:rsidR="00FA38F6" w:rsidRPr="005C7DF1" w:rsidRDefault="00FA38F6" w:rsidP="00FA38F6">
      <w:pPr>
        <w:autoSpaceDE w:val="0"/>
        <w:autoSpaceDN w:val="0"/>
        <w:ind w:firstLine="720"/>
      </w:pPr>
      <w:r w:rsidRPr="005C7DF1">
        <w:t xml:space="preserve">Adriana Lyle, Secretary </w:t>
      </w:r>
      <w:r w:rsidRPr="005C7DF1">
        <w:tab/>
      </w:r>
      <w:r w:rsidRPr="005C7DF1">
        <w:tab/>
      </w:r>
      <w:r w:rsidRPr="005C7DF1">
        <w:tab/>
        <w:t xml:space="preserve">Date </w:t>
      </w:r>
    </w:p>
    <w:p w:rsidR="00FA38F6" w:rsidRPr="005C7DF1" w:rsidRDefault="00FA38F6" w:rsidP="00FA38F6">
      <w:pPr>
        <w:ind w:firstLine="720"/>
      </w:pPr>
      <w:r w:rsidRPr="005C7DF1">
        <w:t>TCISD Board of Trustees</w:t>
      </w:r>
    </w:p>
    <w:p w:rsidR="00FA38F6" w:rsidRPr="005C7DF1" w:rsidRDefault="00FA38F6" w:rsidP="00FA38F6"/>
    <w:p w:rsidR="00FA38F6" w:rsidRPr="005C7DF1" w:rsidRDefault="00FA38F6" w:rsidP="00FA38F6"/>
    <w:p w:rsidR="00676F52" w:rsidRDefault="004331B4"/>
    <w:p w:rsidR="00676F52" w:rsidRDefault="004331B4"/>
    <w:p w:rsidR="00676F52" w:rsidRDefault="004331B4"/>
    <w:p w:rsidR="00676F52" w:rsidRDefault="004331B4"/>
    <w:sectPr w:rsidR="00676F52" w:rsidSect="00C2381E">
      <w:pgSz w:w="12240" w:h="15840"/>
      <w:pgMar w:top="17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F65B5"/>
    <w:multiLevelType w:val="hybridMultilevel"/>
    <w:tmpl w:val="1694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446FA"/>
    <w:multiLevelType w:val="hybridMultilevel"/>
    <w:tmpl w:val="BA70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91327"/>
    <w:multiLevelType w:val="hybridMultilevel"/>
    <w:tmpl w:val="CABC4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A41CB"/>
    <w:multiLevelType w:val="hybridMultilevel"/>
    <w:tmpl w:val="A52C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B71D6B"/>
    <w:multiLevelType w:val="hybridMultilevel"/>
    <w:tmpl w:val="9640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F42152"/>
    <w:multiLevelType w:val="hybridMultilevel"/>
    <w:tmpl w:val="4542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D20FB4"/>
    <w:multiLevelType w:val="hybridMultilevel"/>
    <w:tmpl w:val="1D407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6"/>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NotTrackMoves/>
  <w:defaultTabStop w:val="720"/>
  <w:doNotHyphenateCaps/>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zYwMjAxMDM1Njc1NTdU0lEKTi0uzszPAykwrQUAUmE7JSwAAAA="/>
  </w:docVars>
  <w:rsids>
    <w:rsidRoot w:val="0058708D"/>
    <w:rsid w:val="00067018"/>
    <w:rsid w:val="000A3A70"/>
    <w:rsid w:val="002A0A27"/>
    <w:rsid w:val="002B55BB"/>
    <w:rsid w:val="002D093F"/>
    <w:rsid w:val="00305E67"/>
    <w:rsid w:val="00324714"/>
    <w:rsid w:val="00330ED5"/>
    <w:rsid w:val="0035460D"/>
    <w:rsid w:val="003A763B"/>
    <w:rsid w:val="004331B4"/>
    <w:rsid w:val="004B4C57"/>
    <w:rsid w:val="004F40C4"/>
    <w:rsid w:val="00517CDD"/>
    <w:rsid w:val="00556388"/>
    <w:rsid w:val="00581571"/>
    <w:rsid w:val="0058708D"/>
    <w:rsid w:val="005E3AA9"/>
    <w:rsid w:val="006A60BC"/>
    <w:rsid w:val="006B6733"/>
    <w:rsid w:val="00712A00"/>
    <w:rsid w:val="007A746D"/>
    <w:rsid w:val="007D26D3"/>
    <w:rsid w:val="007F6D9C"/>
    <w:rsid w:val="008A1BD0"/>
    <w:rsid w:val="008E4907"/>
    <w:rsid w:val="009D51D7"/>
    <w:rsid w:val="00A52714"/>
    <w:rsid w:val="00B46A8A"/>
    <w:rsid w:val="00BE2D5C"/>
    <w:rsid w:val="00C02EE5"/>
    <w:rsid w:val="00C2381E"/>
    <w:rsid w:val="00C304E2"/>
    <w:rsid w:val="00C36A63"/>
    <w:rsid w:val="00C52FEB"/>
    <w:rsid w:val="00CB30B0"/>
    <w:rsid w:val="00D5344B"/>
    <w:rsid w:val="00DC23C0"/>
    <w:rsid w:val="00E14B3F"/>
    <w:rsid w:val="00F3775B"/>
    <w:rsid w:val="00FA3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E95E5D8"/>
  <w15:docId w15:val="{186C0FD0-24D0-43A0-8930-B562A9274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76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6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68850-691D-498D-8AAE-23FF25006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16</cp:revision>
  <cp:lastPrinted>2018-03-20T22:23:00Z</cp:lastPrinted>
  <dcterms:created xsi:type="dcterms:W3CDTF">2009-10-12T16:53:00Z</dcterms:created>
  <dcterms:modified xsi:type="dcterms:W3CDTF">2018-03-20T22:26:00Z</dcterms:modified>
</cp:coreProperties>
</file>